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F82B45" w14:textId="77777777" w:rsidR="00120F54" w:rsidRPr="000710CC" w:rsidRDefault="00120F54" w:rsidP="001248DD">
      <w:pPr>
        <w:spacing w:after="0"/>
        <w:jc w:val="both"/>
        <w:rPr>
          <w:rFonts w:ascii="GHEA Grapalat" w:hAnsi="GHEA Grapalat" w:cs="Times New Roman"/>
          <w:b/>
        </w:rPr>
      </w:pPr>
    </w:p>
    <w:p w14:paraId="465BB2A2" w14:textId="1EE62BE7" w:rsidR="00224C24" w:rsidRPr="000710CC" w:rsidRDefault="00F03134" w:rsidP="00B6405E">
      <w:pPr>
        <w:jc w:val="right"/>
        <w:rPr>
          <w:rFonts w:ascii="GHEA Grapalat" w:hAnsi="GHEA Grapalat" w:cs="Times New Roman"/>
          <w:b/>
          <w:bCs/>
          <w:lang w:val="hy-AM"/>
        </w:rPr>
      </w:pPr>
      <w:r>
        <w:rPr>
          <w:rFonts w:ascii="GHEA Grapalat" w:hAnsi="GHEA Grapalat" w:cs="Times New Roman"/>
          <w:b/>
          <w:bCs/>
          <w:lang w:val="hy-AM"/>
        </w:rPr>
        <w:t>13</w:t>
      </w:r>
      <w:r w:rsidR="000C3520" w:rsidRPr="000C3520">
        <w:rPr>
          <w:rFonts w:ascii="GHEA Grapalat" w:hAnsi="GHEA Grapalat" w:cs="Times New Roman"/>
          <w:b/>
          <w:bCs/>
          <w:lang w:val="hy-AM"/>
        </w:rPr>
        <w:t xml:space="preserve"> </w:t>
      </w:r>
      <w:r>
        <w:rPr>
          <w:rFonts w:ascii="GHEA Grapalat" w:hAnsi="GHEA Grapalat" w:cs="Times New Roman"/>
          <w:b/>
          <w:bCs/>
          <w:lang w:val="hy-AM"/>
        </w:rPr>
        <w:t>փետրվարի</w:t>
      </w:r>
      <w:r w:rsidR="000C3520" w:rsidRPr="000C3520">
        <w:rPr>
          <w:rFonts w:ascii="GHEA Grapalat" w:hAnsi="GHEA Grapalat" w:cs="Times New Roman"/>
          <w:b/>
          <w:bCs/>
          <w:lang w:val="hy-AM"/>
        </w:rPr>
        <w:t xml:space="preserve"> 202</w:t>
      </w:r>
      <w:r w:rsidR="007D216B">
        <w:rPr>
          <w:rFonts w:ascii="GHEA Grapalat" w:hAnsi="GHEA Grapalat" w:cs="Times New Roman"/>
          <w:b/>
          <w:bCs/>
          <w:lang w:val="hy-AM"/>
        </w:rPr>
        <w:t>3</w:t>
      </w:r>
      <w:r w:rsidR="000C3520" w:rsidRPr="000C3520">
        <w:rPr>
          <w:rFonts w:ascii="GHEA Grapalat" w:hAnsi="GHEA Grapalat" w:cs="Times New Roman"/>
          <w:b/>
          <w:bCs/>
          <w:lang w:val="hy-AM"/>
        </w:rPr>
        <w:t>թ</w:t>
      </w:r>
    </w:p>
    <w:p w14:paraId="422A6D3B" w14:textId="6050D81C" w:rsidR="006015CD" w:rsidRPr="000710CC" w:rsidRDefault="001C297E" w:rsidP="00B72E81">
      <w:pPr>
        <w:pStyle w:val="Heading1"/>
        <w:rPr>
          <w:rFonts w:ascii="GHEA Grapalat" w:hAnsi="GHEA Grapalat" w:cs="Times New Roman"/>
          <w:sz w:val="28"/>
          <w:szCs w:val="28"/>
          <w:lang w:val="hy-AM"/>
        </w:rPr>
      </w:pPr>
      <w:r w:rsidRPr="000710CC">
        <w:rPr>
          <w:rFonts w:ascii="GHEA Grapalat" w:hAnsi="GHEA Grapalat" w:cs="Times New Roman"/>
          <w:b/>
          <w:bCs/>
          <w:sz w:val="28"/>
          <w:szCs w:val="28"/>
          <w:lang w:val="hy-AM"/>
        </w:rPr>
        <w:t xml:space="preserve">ՄԱՍ </w:t>
      </w:r>
      <w:r w:rsidR="007A6467" w:rsidRPr="000710CC">
        <w:rPr>
          <w:rFonts w:ascii="GHEA Grapalat" w:hAnsi="GHEA Grapalat" w:cs="Times New Roman"/>
          <w:b/>
          <w:bCs/>
          <w:sz w:val="28"/>
          <w:szCs w:val="28"/>
          <w:lang w:val="hy-AM"/>
        </w:rPr>
        <w:t>1</w:t>
      </w:r>
      <w:r w:rsidRPr="000710CC">
        <w:rPr>
          <w:rFonts w:ascii="Cambria Math" w:hAnsi="Cambria Math" w:cs="Cambria Math"/>
          <w:b/>
          <w:bCs/>
          <w:sz w:val="28"/>
          <w:szCs w:val="28"/>
          <w:lang w:val="hy-AM"/>
        </w:rPr>
        <w:t>․</w:t>
      </w:r>
      <w:r w:rsidRPr="000710CC">
        <w:rPr>
          <w:rFonts w:ascii="GHEA Grapalat" w:hAnsi="GHEA Grapalat" w:cs="Times New Roman"/>
          <w:b/>
          <w:bCs/>
          <w:sz w:val="28"/>
          <w:szCs w:val="28"/>
          <w:lang w:val="hy-AM"/>
        </w:rPr>
        <w:t xml:space="preserve"> </w:t>
      </w:r>
      <w:r w:rsidR="00842BC2">
        <w:rPr>
          <w:rFonts w:ascii="GHEA Grapalat" w:hAnsi="GHEA Grapalat" w:cs="Times New Roman"/>
          <w:b/>
          <w:bCs/>
          <w:sz w:val="28"/>
          <w:szCs w:val="28"/>
          <w:lang w:val="hy-AM"/>
        </w:rPr>
        <w:t>Ա</w:t>
      </w:r>
      <w:r w:rsidR="00842BC2" w:rsidRPr="00842BC2">
        <w:rPr>
          <w:rFonts w:ascii="GHEA Grapalat" w:hAnsi="GHEA Grapalat" w:cs="Times New Roman"/>
          <w:b/>
          <w:bCs/>
          <w:sz w:val="28"/>
          <w:szCs w:val="28"/>
          <w:lang w:val="hy-AM"/>
        </w:rPr>
        <w:t>նգլերենից հայերեն գրավոր թարգմանությ</w:t>
      </w:r>
      <w:r w:rsidR="00D00D10">
        <w:rPr>
          <w:rFonts w:ascii="GHEA Grapalat" w:hAnsi="GHEA Grapalat" w:cs="Times New Roman"/>
          <w:b/>
          <w:bCs/>
          <w:sz w:val="28"/>
          <w:szCs w:val="28"/>
          <w:lang w:val="hy-AM"/>
        </w:rPr>
        <w:t>ան</w:t>
      </w:r>
      <w:r w:rsidR="00842BC2" w:rsidRPr="00842BC2">
        <w:rPr>
          <w:rFonts w:ascii="GHEA Grapalat" w:hAnsi="GHEA Grapalat" w:cs="Times New Roman"/>
          <w:b/>
          <w:bCs/>
          <w:sz w:val="28"/>
          <w:szCs w:val="28"/>
          <w:lang w:val="hy-AM"/>
        </w:rPr>
        <w:t xml:space="preserve"> ծառայությունների մատուցման մրցույթ</w:t>
      </w:r>
      <w:r w:rsidR="00244EBF">
        <w:rPr>
          <w:rFonts w:ascii="GHEA Grapalat" w:hAnsi="GHEA Grapalat" w:cs="Times New Roman"/>
          <w:b/>
          <w:bCs/>
          <w:sz w:val="28"/>
          <w:szCs w:val="28"/>
          <w:lang w:val="hy-AM"/>
        </w:rPr>
        <w:t>ի վերահայտարարում</w:t>
      </w:r>
    </w:p>
    <w:p w14:paraId="6A792E0E" w14:textId="28F46EF5" w:rsidR="00120F54" w:rsidRPr="000710CC" w:rsidRDefault="00120F54" w:rsidP="00120F54">
      <w:pPr>
        <w:pStyle w:val="Heading2"/>
        <w:rPr>
          <w:rFonts w:ascii="GHEA Grapalat" w:hAnsi="GHEA Grapalat" w:cs="Times New Roman"/>
          <w:b/>
          <w:bCs/>
          <w:color w:val="FF0000"/>
          <w:lang w:val="hy-AM"/>
        </w:rPr>
      </w:pPr>
      <w:bookmarkStart w:id="0" w:name="_Hlk64548176"/>
      <w:r w:rsidRPr="000710CC">
        <w:rPr>
          <w:rFonts w:ascii="GHEA Grapalat" w:hAnsi="GHEA Grapalat" w:cs="Times New Roman"/>
          <w:b/>
          <w:bCs/>
          <w:lang w:val="hy-AM"/>
        </w:rPr>
        <w:t>Վեր</w:t>
      </w:r>
      <w:r w:rsidR="00847726" w:rsidRPr="000710CC">
        <w:rPr>
          <w:rFonts w:ascii="GHEA Grapalat" w:hAnsi="GHEA Grapalat" w:cs="Times New Roman"/>
          <w:b/>
          <w:bCs/>
          <w:lang w:val="hy-AM"/>
        </w:rPr>
        <w:t>ջ</w:t>
      </w:r>
      <w:r w:rsidRPr="000710CC">
        <w:rPr>
          <w:rFonts w:ascii="GHEA Grapalat" w:hAnsi="GHEA Grapalat" w:cs="Times New Roman"/>
          <w:b/>
          <w:bCs/>
          <w:lang w:val="hy-AM"/>
        </w:rPr>
        <w:t xml:space="preserve">նաժամկետ՝ </w:t>
      </w:r>
      <w:r w:rsidR="009B0BBF">
        <w:rPr>
          <w:rFonts w:ascii="GHEA Grapalat" w:hAnsi="GHEA Grapalat" w:cs="Times New Roman"/>
          <w:b/>
          <w:bCs/>
          <w:color w:val="FF0000"/>
          <w:lang w:val="hy-AM"/>
        </w:rPr>
        <w:t>27</w:t>
      </w:r>
      <w:r w:rsidRPr="000710CC">
        <w:rPr>
          <w:rFonts w:ascii="GHEA Grapalat" w:hAnsi="GHEA Grapalat" w:cs="Times New Roman"/>
          <w:b/>
          <w:bCs/>
          <w:color w:val="FF0000"/>
          <w:lang w:val="hy-AM"/>
        </w:rPr>
        <w:t>.</w:t>
      </w:r>
      <w:r w:rsidR="00244EBF" w:rsidRPr="006848F2">
        <w:rPr>
          <w:rFonts w:ascii="GHEA Grapalat" w:hAnsi="GHEA Grapalat" w:cs="Times New Roman"/>
          <w:b/>
          <w:bCs/>
          <w:color w:val="FF0000"/>
          <w:lang w:val="hy-AM"/>
        </w:rPr>
        <w:t>0</w:t>
      </w:r>
      <w:r w:rsidR="0009781F">
        <w:rPr>
          <w:rFonts w:ascii="GHEA Grapalat" w:hAnsi="GHEA Grapalat" w:cs="Times New Roman"/>
          <w:b/>
          <w:bCs/>
          <w:color w:val="FF0000"/>
          <w:lang w:val="hy-AM"/>
        </w:rPr>
        <w:t>2</w:t>
      </w:r>
      <w:r w:rsidRPr="000710CC">
        <w:rPr>
          <w:rFonts w:ascii="GHEA Grapalat" w:hAnsi="GHEA Grapalat" w:cs="Times New Roman"/>
          <w:b/>
          <w:bCs/>
          <w:color w:val="FF0000"/>
          <w:lang w:val="hy-AM"/>
        </w:rPr>
        <w:t>.202</w:t>
      </w:r>
      <w:r w:rsidR="00244EBF" w:rsidRPr="006848F2">
        <w:rPr>
          <w:rFonts w:ascii="GHEA Grapalat" w:hAnsi="GHEA Grapalat" w:cs="Times New Roman"/>
          <w:b/>
          <w:bCs/>
          <w:color w:val="FF0000"/>
          <w:lang w:val="hy-AM"/>
        </w:rPr>
        <w:t>3</w:t>
      </w:r>
      <w:r w:rsidRPr="000710CC">
        <w:rPr>
          <w:rFonts w:ascii="GHEA Grapalat" w:hAnsi="GHEA Grapalat" w:cs="Times New Roman"/>
          <w:b/>
          <w:bCs/>
          <w:color w:val="FF0000"/>
          <w:lang w:val="hy-AM"/>
        </w:rPr>
        <w:t>թ</w:t>
      </w:r>
      <w:r w:rsidRPr="000710CC">
        <w:rPr>
          <w:rFonts w:ascii="Cambria Math" w:hAnsi="Cambria Math" w:cs="Cambria Math"/>
          <w:b/>
          <w:bCs/>
          <w:color w:val="FF0000"/>
          <w:lang w:val="hy-AM"/>
        </w:rPr>
        <w:t>․</w:t>
      </w:r>
      <w:r w:rsidRPr="000710CC">
        <w:rPr>
          <w:rFonts w:ascii="GHEA Grapalat" w:hAnsi="GHEA Grapalat" w:cs="Times New Roman"/>
          <w:b/>
          <w:bCs/>
          <w:color w:val="FF0000"/>
          <w:lang w:val="hy-AM"/>
        </w:rPr>
        <w:t>, 18:00</w:t>
      </w:r>
    </w:p>
    <w:p w14:paraId="74B1512E" w14:textId="41E8671D" w:rsidR="006848F2" w:rsidRPr="000710CC" w:rsidRDefault="00911667" w:rsidP="00B72E81">
      <w:pPr>
        <w:pStyle w:val="Heading2"/>
        <w:rPr>
          <w:rFonts w:ascii="GHEA Grapalat" w:hAnsi="GHEA Grapalat" w:cs="Times New Roman"/>
          <w:b/>
          <w:bCs/>
          <w:color w:val="FF0000"/>
          <w:lang w:val="hy-AM"/>
        </w:rPr>
      </w:pPr>
      <w:bookmarkStart w:id="1" w:name="_Hlk64547791"/>
      <w:r w:rsidRPr="000710CC">
        <w:rPr>
          <w:rFonts w:ascii="GHEA Grapalat" w:hAnsi="GHEA Grapalat" w:cs="Times New Roman"/>
          <w:b/>
          <w:bCs/>
          <w:color w:val="000000" w:themeColor="text1"/>
          <w:lang w:val="hy-AM"/>
        </w:rPr>
        <w:t>Հրապարակման համար</w:t>
      </w:r>
      <w:r w:rsidRPr="000710CC">
        <w:rPr>
          <w:rFonts w:ascii="GHEA Grapalat" w:hAnsi="GHEA Grapalat" w:cs="Times New Roman"/>
          <w:b/>
          <w:bCs/>
          <w:color w:val="FF0000"/>
          <w:lang w:val="hy-AM"/>
        </w:rPr>
        <w:t>՝</w:t>
      </w:r>
      <w:r w:rsidR="003C4069" w:rsidRPr="000710CC">
        <w:rPr>
          <w:rFonts w:ascii="GHEA Grapalat" w:hAnsi="GHEA Grapalat" w:cs="Times New Roman"/>
          <w:b/>
          <w:bCs/>
          <w:color w:val="FF0000"/>
          <w:lang w:val="hy-AM"/>
        </w:rPr>
        <w:t xml:space="preserve"> </w:t>
      </w:r>
      <w:bookmarkEnd w:id="0"/>
      <w:bookmarkEnd w:id="1"/>
      <w:r w:rsidR="00BE21D6">
        <w:rPr>
          <w:rFonts w:ascii="GHEA Grapalat" w:hAnsi="GHEA Grapalat" w:cs="Times New Roman"/>
          <w:b/>
          <w:bCs/>
          <w:color w:val="FF0000"/>
          <w:lang w:val="hy-AM"/>
        </w:rPr>
        <w:t>ICARE-BSB1135/009/AM/23</w:t>
      </w:r>
    </w:p>
    <w:p w14:paraId="4CF3F339" w14:textId="77777777" w:rsidR="007A4781" w:rsidRPr="000710CC" w:rsidRDefault="007A4781" w:rsidP="001248DD">
      <w:pPr>
        <w:spacing w:after="0"/>
        <w:ind w:left="-360" w:firstLine="274"/>
        <w:jc w:val="both"/>
        <w:rPr>
          <w:rFonts w:ascii="GHEA Grapalat" w:hAnsi="GHEA Grapalat" w:cs="Times New Roman"/>
          <w:b/>
          <w:lang w:val="hy-AM"/>
        </w:rPr>
      </w:pPr>
    </w:p>
    <w:p w14:paraId="3FB86E37" w14:textId="1E33FE9F" w:rsidR="00511B4F" w:rsidRPr="000710CC" w:rsidRDefault="00511B4F" w:rsidP="001248DD">
      <w:pPr>
        <w:jc w:val="both"/>
        <w:rPr>
          <w:rFonts w:ascii="GHEA Grapalat" w:hAnsi="GHEA Grapalat" w:cs="Times New Roman"/>
          <w:lang w:val="hy-AM"/>
        </w:rPr>
      </w:pPr>
      <w:r w:rsidRPr="000710CC">
        <w:rPr>
          <w:rFonts w:ascii="GHEA Grapalat" w:hAnsi="GHEA Grapalat" w:cs="Times New Roman"/>
          <w:lang w:val="hy-AM"/>
        </w:rPr>
        <w:t>Հարգելի պրն</w:t>
      </w:r>
      <w:r w:rsidRPr="000710CC">
        <w:rPr>
          <w:rFonts w:ascii="Cambria Math" w:hAnsi="Cambria Math" w:cs="Cambria Math"/>
          <w:lang w:val="hy-AM"/>
        </w:rPr>
        <w:t>․</w:t>
      </w:r>
      <w:r w:rsidRPr="000710CC">
        <w:rPr>
          <w:rFonts w:ascii="GHEA Grapalat" w:hAnsi="GHEA Grapalat" w:cs="Times New Roman"/>
          <w:lang w:val="hy-AM"/>
        </w:rPr>
        <w:t>/տկն</w:t>
      </w:r>
      <w:r w:rsidRPr="000710CC">
        <w:rPr>
          <w:rFonts w:ascii="Cambria Math" w:hAnsi="Cambria Math" w:cs="Cambria Math"/>
          <w:lang w:val="hy-AM"/>
        </w:rPr>
        <w:t>․</w:t>
      </w:r>
      <w:r w:rsidRPr="000710CC">
        <w:rPr>
          <w:rFonts w:ascii="GHEA Grapalat" w:hAnsi="GHEA Grapalat" w:cs="Times New Roman"/>
          <w:lang w:val="hy-AM"/>
        </w:rPr>
        <w:t xml:space="preserve">, </w:t>
      </w:r>
    </w:p>
    <w:p w14:paraId="4BBBE4B1" w14:textId="71A38910" w:rsidR="00511B4F" w:rsidRPr="000710CC" w:rsidRDefault="00511B4F" w:rsidP="00511B4F">
      <w:pPr>
        <w:jc w:val="both"/>
        <w:rPr>
          <w:rFonts w:ascii="GHEA Grapalat" w:hAnsi="GHEA Grapalat" w:cs="Times New Roman"/>
          <w:lang w:val="hy-AM"/>
        </w:rPr>
      </w:pPr>
      <w:r w:rsidRPr="000710CC">
        <w:rPr>
          <w:rFonts w:ascii="GHEA Grapalat" w:hAnsi="GHEA Grapalat" w:cs="Times New Roman"/>
          <w:lang w:val="hy-AM"/>
        </w:rPr>
        <w:t>ICARE հիմնադրամը</w:t>
      </w:r>
      <w:r w:rsidR="00FF50FC" w:rsidRPr="000710CC">
        <w:rPr>
          <w:rFonts w:ascii="GHEA Grapalat" w:hAnsi="GHEA Grapalat" w:cs="Times New Roman"/>
          <w:lang w:val="hy-AM"/>
        </w:rPr>
        <w:t xml:space="preserve"> </w:t>
      </w:r>
      <w:r w:rsidRPr="000710CC">
        <w:rPr>
          <w:rFonts w:ascii="GHEA Grapalat" w:hAnsi="GHEA Grapalat" w:cs="Times New Roman"/>
          <w:lang w:val="hy-AM"/>
        </w:rPr>
        <w:t xml:space="preserve">հայտարարում է «Անդրսահմանային դաշինք հանուն Սևծովյան ավազանում կլիմային ուղղված </w:t>
      </w:r>
      <w:r w:rsidR="00FF50FC" w:rsidRPr="000710CC">
        <w:rPr>
          <w:rFonts w:ascii="GHEA Grapalat" w:hAnsi="GHEA Grapalat" w:cs="Times New Roman"/>
          <w:lang w:val="hy-AM"/>
        </w:rPr>
        <w:t xml:space="preserve">խելացի </w:t>
      </w:r>
      <w:r w:rsidRPr="000710CC">
        <w:rPr>
          <w:rFonts w:ascii="GHEA Grapalat" w:hAnsi="GHEA Grapalat" w:cs="Times New Roman"/>
          <w:lang w:val="hy-AM"/>
        </w:rPr>
        <w:t xml:space="preserve">և կանաչ գյուղատնտեսության» (AGREEN, BSB-1135) նախագծի շրջանակում </w:t>
      </w:r>
      <w:r w:rsidR="00BA59D0" w:rsidRPr="00BA59D0">
        <w:rPr>
          <w:rFonts w:ascii="GHEA Grapalat" w:hAnsi="GHEA Grapalat" w:cs="Times New Roman"/>
          <w:u w:val="single"/>
          <w:lang w:val="hy-AM"/>
        </w:rPr>
        <w:t>անգլերենից հայերեն գրավոր թարգմանության ծառայությունների մատուցման մրցույթ</w:t>
      </w:r>
      <w:r w:rsidRPr="000710CC">
        <w:rPr>
          <w:rFonts w:ascii="GHEA Grapalat" w:hAnsi="GHEA Grapalat" w:cs="Times New Roman"/>
          <w:lang w:val="hy-AM"/>
        </w:rPr>
        <w:t xml:space="preserve">։ Նախագիծը </w:t>
      </w:r>
      <w:r w:rsidR="00100B8E" w:rsidRPr="000710CC">
        <w:rPr>
          <w:rFonts w:ascii="GHEA Grapalat" w:hAnsi="GHEA Grapalat" w:cs="Times New Roman"/>
          <w:lang w:val="hy-AM"/>
        </w:rPr>
        <w:t>իրականացվում</w:t>
      </w:r>
      <w:r w:rsidRPr="000710CC">
        <w:rPr>
          <w:rFonts w:ascii="GHEA Grapalat" w:hAnsi="GHEA Grapalat" w:cs="Times New Roman"/>
          <w:lang w:val="hy-AM"/>
        </w:rPr>
        <w:t xml:space="preserve"> է Եվրոպական միության կողմից ֆինանսավորվող «Սևծովյան ավազան 2014-2020թթ</w:t>
      </w:r>
      <w:r w:rsidRPr="000710CC">
        <w:rPr>
          <w:rFonts w:ascii="Cambria Math" w:hAnsi="Cambria Math" w:cs="Cambria Math"/>
          <w:lang w:val="hy-AM"/>
        </w:rPr>
        <w:t>․</w:t>
      </w:r>
      <w:r w:rsidRPr="000710CC">
        <w:rPr>
          <w:rFonts w:ascii="GHEA Grapalat" w:hAnsi="GHEA Grapalat" w:cs="Times New Roman"/>
          <w:lang w:val="hy-AM"/>
        </w:rPr>
        <w:t>» ծրագրի շրջանակում։</w:t>
      </w:r>
    </w:p>
    <w:p w14:paraId="3665EE59" w14:textId="638A6BC4" w:rsidR="00F20DAB" w:rsidRPr="000710CC" w:rsidRDefault="00F20DAB" w:rsidP="00F20DAB">
      <w:pPr>
        <w:jc w:val="both"/>
        <w:rPr>
          <w:rFonts w:ascii="GHEA Grapalat" w:hAnsi="GHEA Grapalat" w:cs="Times New Roman"/>
          <w:lang w:val="hy-AM"/>
        </w:rPr>
      </w:pPr>
      <w:r w:rsidRPr="000710CC">
        <w:rPr>
          <w:rFonts w:ascii="GHEA Grapalat" w:hAnsi="GHEA Grapalat" w:cs="Times New Roman"/>
          <w:lang w:val="hy-AM"/>
        </w:rPr>
        <w:t xml:space="preserve">Խնդրում ենք նկատի ունենալ, որ ծրագիրը </w:t>
      </w:r>
      <w:r w:rsidRPr="000710CC">
        <w:rPr>
          <w:rFonts w:ascii="GHEA Grapalat" w:hAnsi="GHEA Grapalat" w:cs="Times New Roman"/>
          <w:b/>
          <w:bCs/>
          <w:color w:val="FF0000"/>
          <w:u w:val="single"/>
          <w:lang w:val="hy-AM"/>
        </w:rPr>
        <w:t>ա</w:t>
      </w:r>
      <w:r w:rsidR="005164D8" w:rsidRPr="000710CC">
        <w:rPr>
          <w:rFonts w:ascii="GHEA Grapalat" w:hAnsi="GHEA Grapalat" w:cs="Times New Roman"/>
          <w:b/>
          <w:bCs/>
          <w:color w:val="FF0000"/>
          <w:u w:val="single"/>
          <w:lang w:val="hy-AM"/>
        </w:rPr>
        <w:t>զատված է ԱԱՀ-ից</w:t>
      </w:r>
      <w:r w:rsidR="00527417" w:rsidRPr="000710CC">
        <w:rPr>
          <w:rFonts w:ascii="GHEA Grapalat" w:hAnsi="GHEA Grapalat" w:cs="Times New Roman"/>
          <w:lang w:val="hy-AM"/>
        </w:rPr>
        <w:t xml:space="preserve"> </w:t>
      </w:r>
      <w:r w:rsidRPr="000710CC">
        <w:rPr>
          <w:rFonts w:ascii="GHEA Grapalat" w:hAnsi="GHEA Grapalat" w:cs="Times New Roman"/>
          <w:lang w:val="hy-AM"/>
        </w:rPr>
        <w:t>։</w:t>
      </w:r>
    </w:p>
    <w:p w14:paraId="10B0AAA6" w14:textId="44985B0C" w:rsidR="0078268A" w:rsidRPr="000710CC" w:rsidRDefault="00511B4F" w:rsidP="001248DD">
      <w:pPr>
        <w:jc w:val="both"/>
        <w:rPr>
          <w:rFonts w:ascii="GHEA Grapalat" w:hAnsi="GHEA Grapalat" w:cs="Times New Roman"/>
          <w:lang w:val="hy-AM"/>
        </w:rPr>
      </w:pPr>
      <w:r w:rsidRPr="000710CC">
        <w:rPr>
          <w:rFonts w:ascii="GHEA Grapalat" w:hAnsi="GHEA Grapalat" w:cs="Times New Roman"/>
          <w:b/>
          <w:bCs/>
          <w:lang w:val="hy-AM"/>
        </w:rPr>
        <w:t>Պահանջվող ծառայությունները</w:t>
      </w:r>
      <w:r w:rsidR="00B9575A" w:rsidRPr="000710CC">
        <w:rPr>
          <w:rStyle w:val="FootnoteReference"/>
          <w:rFonts w:ascii="GHEA Grapalat" w:hAnsi="GHEA Grapalat" w:cs="Times New Roman"/>
          <w:b/>
          <w:bCs/>
          <w:lang w:val="hy-AM"/>
        </w:rPr>
        <w:footnoteReference w:id="1"/>
      </w:r>
    </w:p>
    <w:p w14:paraId="15B52A2C" w14:textId="279A764D" w:rsidR="003E5B4E" w:rsidRDefault="003E5B4E" w:rsidP="003E5B4E">
      <w:pPr>
        <w:pStyle w:val="ListParagraph"/>
        <w:numPr>
          <w:ilvl w:val="0"/>
          <w:numId w:val="30"/>
        </w:numPr>
        <w:jc w:val="both"/>
        <w:rPr>
          <w:rFonts w:ascii="GHEA Grapalat" w:hAnsi="GHEA Grapalat" w:cs="Times New Roman"/>
          <w:lang w:val="hy-AM"/>
        </w:rPr>
      </w:pPr>
      <w:r>
        <w:rPr>
          <w:rFonts w:ascii="GHEA Grapalat" w:hAnsi="GHEA Grapalat" w:cs="Times New Roman"/>
          <w:lang w:val="hy-AM"/>
        </w:rPr>
        <w:t xml:space="preserve">Նախագծի շրջանակում մշակված ուսումնական նյութերի թարգմանություն անգլերենից հայերեն </w:t>
      </w:r>
      <w:r w:rsidRPr="003E5B4E">
        <w:rPr>
          <w:rFonts w:ascii="GHEA Grapalat" w:hAnsi="GHEA Grapalat" w:cs="Times New Roman"/>
          <w:lang w:val="hy-AM"/>
        </w:rPr>
        <w:t>(Annex 1)</w:t>
      </w:r>
      <w:r w:rsidR="00E3428E">
        <w:rPr>
          <w:rFonts w:ascii="GHEA Grapalat" w:hAnsi="GHEA Grapalat" w:cs="Times New Roman"/>
          <w:lang w:val="hy-AM"/>
        </w:rPr>
        <w:t xml:space="preserve"> / </w:t>
      </w:r>
      <w:r w:rsidR="00497F10" w:rsidRPr="00497F10">
        <w:rPr>
          <w:rFonts w:ascii="GHEA Grapalat" w:hAnsi="GHEA Grapalat" w:cs="Times New Roman"/>
          <w:lang w:val="hy-AM"/>
        </w:rPr>
        <w:t>D.T4.1.1</w:t>
      </w:r>
      <w:r w:rsidR="008F5D4A">
        <w:rPr>
          <w:rFonts w:ascii="GHEA Grapalat" w:hAnsi="GHEA Grapalat" w:cs="Times New Roman"/>
          <w:lang w:val="hy-AM"/>
        </w:rPr>
        <w:t>,</w:t>
      </w:r>
      <w:r w:rsidR="00AF60FC" w:rsidRPr="00AF60FC">
        <w:rPr>
          <w:rFonts w:ascii="GHEA Grapalat" w:hAnsi="GHEA Grapalat" w:cs="Times New Roman"/>
          <w:lang w:val="hy-AM"/>
        </w:rPr>
        <w:t xml:space="preserve"> (</w:t>
      </w:r>
      <w:r w:rsidR="00AF60FC">
        <w:rPr>
          <w:rFonts w:ascii="GHEA Grapalat" w:hAnsi="GHEA Grapalat" w:cs="Times New Roman"/>
          <w:lang w:val="hy-AM"/>
        </w:rPr>
        <w:t>118 էջ</w:t>
      </w:r>
      <w:r w:rsidR="00AF60FC" w:rsidRPr="00AF60FC">
        <w:rPr>
          <w:rFonts w:ascii="GHEA Grapalat" w:hAnsi="GHEA Grapalat" w:cs="Times New Roman"/>
          <w:lang w:val="hy-AM"/>
        </w:rPr>
        <w:t>)</w:t>
      </w:r>
    </w:p>
    <w:p w14:paraId="1AC88056" w14:textId="665E9D84" w:rsidR="00AF60FC" w:rsidRDefault="00AF60FC" w:rsidP="002E0876">
      <w:pPr>
        <w:pStyle w:val="ListParagraph"/>
        <w:numPr>
          <w:ilvl w:val="0"/>
          <w:numId w:val="30"/>
        </w:numPr>
        <w:jc w:val="both"/>
        <w:rPr>
          <w:rFonts w:ascii="GHEA Grapalat" w:hAnsi="GHEA Grapalat" w:cs="Times New Roman"/>
          <w:lang w:val="hy-AM"/>
        </w:rPr>
      </w:pPr>
      <w:r w:rsidRPr="00F557E2">
        <w:rPr>
          <w:rFonts w:ascii="GHEA Grapalat" w:hAnsi="GHEA Grapalat" w:cs="Times New Roman"/>
          <w:lang w:val="hy-AM"/>
        </w:rPr>
        <w:t xml:space="preserve">Վեբ կայքի և վեբ </w:t>
      </w:r>
      <w:r w:rsidR="00FD0EC9" w:rsidRPr="00F557E2">
        <w:rPr>
          <w:rFonts w:ascii="GHEA Grapalat" w:hAnsi="GHEA Grapalat" w:cs="Times New Roman"/>
          <w:lang w:val="hy-AM"/>
        </w:rPr>
        <w:t>հարթակի</w:t>
      </w:r>
      <w:r w:rsidRPr="00F557E2">
        <w:rPr>
          <w:rFonts w:ascii="GHEA Grapalat" w:hAnsi="GHEA Grapalat" w:cs="Times New Roman"/>
          <w:lang w:val="hy-AM"/>
        </w:rPr>
        <w:t xml:space="preserve"> բովանդակության թարգմանություն (</w:t>
      </w:r>
      <w:r w:rsidR="00EA61DB">
        <w:rPr>
          <w:rFonts w:ascii="GHEA Grapalat" w:hAnsi="GHEA Grapalat" w:cs="Times New Roman"/>
          <w:lang w:val="hy-AM"/>
        </w:rPr>
        <w:t>միասին</w:t>
      </w:r>
      <w:r w:rsidRPr="00F557E2">
        <w:rPr>
          <w:rFonts w:ascii="GHEA Grapalat" w:hAnsi="GHEA Grapalat" w:cs="Times New Roman"/>
          <w:lang w:val="hy-AM"/>
        </w:rPr>
        <w:t xml:space="preserve"> </w:t>
      </w:r>
      <w:r w:rsidR="000A6DD8" w:rsidRPr="00F557E2">
        <w:rPr>
          <w:rFonts w:ascii="GHEA Grapalat" w:hAnsi="GHEA Grapalat" w:cs="Times New Roman"/>
          <w:lang w:val="hy-AM"/>
        </w:rPr>
        <w:t>165 էջ</w:t>
      </w:r>
      <w:r w:rsidRPr="00F557E2">
        <w:rPr>
          <w:rFonts w:ascii="GHEA Grapalat" w:hAnsi="GHEA Grapalat" w:cs="Times New Roman"/>
          <w:lang w:val="hy-AM"/>
        </w:rPr>
        <w:t>)</w:t>
      </w:r>
      <w:r w:rsidR="0042138B">
        <w:rPr>
          <w:rFonts w:ascii="GHEA Grapalat" w:hAnsi="GHEA Grapalat" w:cs="Times New Roman"/>
          <w:lang w:val="hy-AM"/>
        </w:rPr>
        <w:t xml:space="preserve"> </w:t>
      </w:r>
      <w:r w:rsidR="0042138B" w:rsidRPr="0042138B">
        <w:rPr>
          <w:rFonts w:ascii="GHEA Grapalat" w:hAnsi="GHEA Grapalat" w:cs="Times New Roman"/>
          <w:lang w:val="hy-AM"/>
        </w:rPr>
        <w:t>(D.T.3.2.1, D.C.2.1)</w:t>
      </w:r>
      <w:r w:rsidR="00D02451">
        <w:rPr>
          <w:rFonts w:ascii="GHEA Grapalat" w:hAnsi="GHEA Grapalat" w:cs="Times New Roman"/>
          <w:lang w:val="hy-AM"/>
        </w:rPr>
        <w:t xml:space="preserve"> </w:t>
      </w:r>
      <w:r w:rsidR="00D02451" w:rsidRPr="00D02451">
        <w:rPr>
          <w:rFonts w:ascii="GHEA Grapalat" w:hAnsi="GHEA Grapalat" w:cs="Times New Roman"/>
          <w:lang w:val="hy-AM"/>
        </w:rPr>
        <w:t>(</w:t>
      </w:r>
      <w:r w:rsidR="00D02451">
        <w:rPr>
          <w:rFonts w:ascii="GHEA Grapalat" w:hAnsi="GHEA Grapalat" w:cs="Times New Roman"/>
          <w:lang w:val="hy-AM"/>
        </w:rPr>
        <w:t xml:space="preserve">Վեբ կայքի հղումը՝ </w:t>
      </w:r>
      <w:hyperlink r:id="rId8" w:history="1">
        <w:r w:rsidR="00D02451" w:rsidRPr="001E171B">
          <w:rPr>
            <w:rStyle w:val="Hyperlink"/>
            <w:rFonts w:ascii="GHEA Grapalat" w:hAnsi="GHEA Grapalat" w:cs="Times New Roman"/>
            <w:lang w:val="hy-AM"/>
          </w:rPr>
          <w:t>https://agreen-project.eu/</w:t>
        </w:r>
      </w:hyperlink>
      <w:r w:rsidR="00D02451" w:rsidRPr="00D02451">
        <w:rPr>
          <w:rFonts w:ascii="GHEA Grapalat" w:hAnsi="GHEA Grapalat" w:cs="Times New Roman"/>
          <w:lang w:val="hy-AM"/>
        </w:rPr>
        <w:t xml:space="preserve"> , </w:t>
      </w:r>
      <w:r w:rsidR="00D02451">
        <w:rPr>
          <w:rFonts w:ascii="GHEA Grapalat" w:hAnsi="GHEA Grapalat" w:cs="Times New Roman"/>
          <w:lang w:val="hy-AM"/>
        </w:rPr>
        <w:t xml:space="preserve">Վեբ հարթակի հղումը՝ </w:t>
      </w:r>
      <w:hyperlink r:id="rId9" w:history="1">
        <w:r w:rsidR="002A36C9" w:rsidRPr="001E171B">
          <w:rPr>
            <w:rStyle w:val="Hyperlink"/>
            <w:rFonts w:ascii="GHEA Grapalat" w:hAnsi="GHEA Grapalat" w:cs="Times New Roman"/>
            <w:lang w:val="hy-AM"/>
          </w:rPr>
          <w:t>https://agreen-platform.com/</w:t>
        </w:r>
      </w:hyperlink>
      <w:r w:rsidR="00D02451" w:rsidRPr="00D02451">
        <w:rPr>
          <w:rFonts w:ascii="GHEA Grapalat" w:hAnsi="GHEA Grapalat" w:cs="Times New Roman"/>
          <w:lang w:val="hy-AM"/>
        </w:rPr>
        <w:t xml:space="preserve"> )</w:t>
      </w:r>
    </w:p>
    <w:p w14:paraId="6DCCDD92" w14:textId="38DE0A2A" w:rsidR="000A2CAE" w:rsidRPr="00DC2178" w:rsidRDefault="00DC2178" w:rsidP="000A2CAE">
      <w:pPr>
        <w:jc w:val="both"/>
        <w:rPr>
          <w:rFonts w:ascii="GHEA Grapalat" w:hAnsi="GHEA Grapalat" w:cs="Times New Roman"/>
          <w:u w:val="single"/>
          <w:lang w:val="hy-AM"/>
        </w:rPr>
      </w:pPr>
      <w:r w:rsidRPr="00DC2178">
        <w:rPr>
          <w:rFonts w:ascii="GHEA Grapalat" w:hAnsi="GHEA Grapalat" w:cs="Times New Roman"/>
          <w:u w:val="single"/>
          <w:lang w:val="hy-AM"/>
        </w:rPr>
        <w:t>Մեկ</w:t>
      </w:r>
      <w:r w:rsidR="000A2CAE" w:rsidRPr="00DC2178">
        <w:rPr>
          <w:rFonts w:ascii="GHEA Grapalat" w:hAnsi="GHEA Grapalat" w:cs="Times New Roman"/>
          <w:u w:val="single"/>
          <w:lang w:val="hy-AM"/>
        </w:rPr>
        <w:t xml:space="preserve"> էջի ծավալը հավասար է 1800 ն</w:t>
      </w:r>
      <w:r w:rsidR="00766A5F">
        <w:rPr>
          <w:rFonts w:ascii="GHEA Grapalat" w:hAnsi="GHEA Grapalat" w:cs="Times New Roman"/>
          <w:u w:val="single"/>
          <w:lang w:val="hy-AM"/>
        </w:rPr>
        <w:t>իշի</w:t>
      </w:r>
      <w:r w:rsidR="000A2CAE" w:rsidRPr="00DC2178">
        <w:rPr>
          <w:rFonts w:ascii="GHEA Grapalat" w:hAnsi="GHEA Grapalat" w:cs="Times New Roman"/>
          <w:u w:val="single"/>
          <w:lang w:val="hy-AM"/>
        </w:rPr>
        <w:t xml:space="preserve"> (չհաշված</w:t>
      </w:r>
      <w:r w:rsidR="004D00EB">
        <w:rPr>
          <w:rFonts w:ascii="GHEA Grapalat" w:hAnsi="GHEA Grapalat" w:cs="Times New Roman"/>
          <w:u w:val="single"/>
          <w:lang w:val="hy-AM"/>
        </w:rPr>
        <w:t xml:space="preserve"> դատարկ անցումները</w:t>
      </w:r>
      <w:r w:rsidR="004D00EB" w:rsidRPr="00AD6714">
        <w:rPr>
          <w:rFonts w:ascii="GHEA Grapalat" w:hAnsi="GHEA Grapalat" w:cs="Times New Roman"/>
          <w:u w:val="single"/>
          <w:lang w:val="hy-AM"/>
        </w:rPr>
        <w:t>)</w:t>
      </w:r>
      <w:r w:rsidR="000A2CAE" w:rsidRPr="00DC2178">
        <w:rPr>
          <w:rFonts w:ascii="GHEA Grapalat" w:hAnsi="GHEA Grapalat" w:cs="Times New Roman"/>
          <w:u w:val="single"/>
          <w:lang w:val="hy-AM"/>
        </w:rPr>
        <w:t>։</w:t>
      </w:r>
    </w:p>
    <w:p w14:paraId="4EBDE7DD" w14:textId="77777777" w:rsidR="00FF4EA5" w:rsidRPr="00FF4EA5" w:rsidRDefault="00FF4EA5" w:rsidP="00FF4EA5">
      <w:pPr>
        <w:jc w:val="both"/>
        <w:rPr>
          <w:rFonts w:ascii="GHEA Grapalat" w:hAnsi="GHEA Grapalat" w:cs="Times New Roman"/>
          <w:lang w:val="hy-AM"/>
        </w:rPr>
      </w:pPr>
    </w:p>
    <w:p w14:paraId="22DAEFFC" w14:textId="62B13187" w:rsidR="0078268A" w:rsidRPr="000710CC" w:rsidRDefault="00861D07" w:rsidP="001248DD">
      <w:pPr>
        <w:jc w:val="both"/>
        <w:rPr>
          <w:rFonts w:ascii="GHEA Grapalat" w:hAnsi="GHEA Grapalat" w:cs="Times New Roman"/>
          <w:b/>
          <w:bCs/>
          <w:i/>
          <w:iCs/>
          <w:sz w:val="24"/>
          <w:szCs w:val="24"/>
          <w:lang w:val="hy-AM"/>
        </w:rPr>
      </w:pPr>
      <w:r w:rsidRPr="000710CC">
        <w:rPr>
          <w:rFonts w:ascii="GHEA Grapalat" w:hAnsi="GHEA Grapalat" w:cs="Times New Roman"/>
          <w:b/>
          <w:bCs/>
          <w:lang w:val="hy-AM"/>
        </w:rPr>
        <w:t>Դիմելու կարգը</w:t>
      </w:r>
      <w:r w:rsidR="00163E04" w:rsidRPr="000710CC">
        <w:rPr>
          <w:rStyle w:val="FootnoteReference"/>
          <w:rFonts w:ascii="GHEA Grapalat" w:hAnsi="GHEA Grapalat" w:cs="Times New Roman"/>
          <w:b/>
          <w:bCs/>
          <w:lang w:val="hy-AM"/>
        </w:rPr>
        <w:footnoteReference w:id="2"/>
      </w:r>
    </w:p>
    <w:p w14:paraId="30C3F99B" w14:textId="3A05E056" w:rsidR="00CD2665" w:rsidRPr="000710CC" w:rsidRDefault="00CD2665" w:rsidP="001248DD">
      <w:pPr>
        <w:jc w:val="both"/>
        <w:rPr>
          <w:rFonts w:ascii="GHEA Grapalat" w:hAnsi="GHEA Grapalat" w:cs="Times New Roman"/>
          <w:sz w:val="24"/>
          <w:szCs w:val="24"/>
          <w:lang w:val="hy-AM"/>
        </w:rPr>
      </w:pPr>
      <w:r w:rsidRPr="000710CC">
        <w:rPr>
          <w:rFonts w:ascii="GHEA Grapalat" w:hAnsi="GHEA Grapalat" w:cs="Times New Roman"/>
          <w:sz w:val="24"/>
          <w:szCs w:val="24"/>
          <w:lang w:val="hy-AM"/>
        </w:rPr>
        <w:t xml:space="preserve">Մրցույթին դիմելու համար անհրաժեշտ է տրամադրել ՄԱՍ </w:t>
      </w:r>
      <w:r w:rsidR="00DA0E20" w:rsidRPr="000710CC">
        <w:rPr>
          <w:rFonts w:ascii="GHEA Grapalat" w:hAnsi="GHEA Grapalat" w:cs="Times New Roman"/>
          <w:sz w:val="24"/>
          <w:szCs w:val="24"/>
          <w:lang w:val="hy-AM"/>
        </w:rPr>
        <w:t>2</w:t>
      </w:r>
      <w:r w:rsidRPr="000710CC">
        <w:rPr>
          <w:rFonts w:ascii="GHEA Grapalat" w:hAnsi="GHEA Grapalat" w:cs="Times New Roman"/>
          <w:sz w:val="24"/>
          <w:szCs w:val="24"/>
          <w:lang w:val="hy-AM"/>
        </w:rPr>
        <w:t>-ում</w:t>
      </w:r>
      <w:r w:rsidR="00057816" w:rsidRPr="000710CC">
        <w:rPr>
          <w:rFonts w:ascii="GHEA Grapalat" w:hAnsi="GHEA Grapalat" w:cs="Times New Roman"/>
          <w:sz w:val="24"/>
          <w:szCs w:val="24"/>
          <w:lang w:val="hy-AM"/>
        </w:rPr>
        <w:t xml:space="preserve"> (տե՛ս կցված)</w:t>
      </w:r>
      <w:r w:rsidRPr="000710CC">
        <w:rPr>
          <w:rFonts w:ascii="GHEA Grapalat" w:hAnsi="GHEA Grapalat" w:cs="Times New Roman"/>
          <w:sz w:val="24"/>
          <w:szCs w:val="24"/>
          <w:lang w:val="hy-AM"/>
        </w:rPr>
        <w:t xml:space="preserve"> ներկայացված անհրաժեշտ տեղեկատվությունը։</w:t>
      </w:r>
      <w:r w:rsidR="00BE11E4" w:rsidRPr="000710CC">
        <w:rPr>
          <w:rFonts w:ascii="GHEA Grapalat" w:hAnsi="GHEA Grapalat" w:cs="Times New Roman"/>
          <w:sz w:val="24"/>
          <w:szCs w:val="24"/>
          <w:lang w:val="hy-AM"/>
        </w:rPr>
        <w:t xml:space="preserve"> Խնդրում ենք ուշադրություն դարձնել ընտրության և բացառման չափանիշներին, որոնք ներկայացված են </w:t>
      </w:r>
      <w:r w:rsidR="00284F88" w:rsidRPr="000710CC">
        <w:rPr>
          <w:rFonts w:ascii="GHEA Grapalat" w:hAnsi="GHEA Grapalat" w:cs="Times New Roman"/>
          <w:sz w:val="24"/>
          <w:szCs w:val="24"/>
          <w:lang w:val="hy-AM"/>
        </w:rPr>
        <w:t xml:space="preserve">դեկլարացիայի և </w:t>
      </w:r>
      <w:r w:rsidR="00B3150E" w:rsidRPr="000710CC">
        <w:rPr>
          <w:rFonts w:ascii="GHEA Grapalat" w:hAnsi="GHEA Grapalat" w:cs="Times New Roman"/>
          <w:sz w:val="24"/>
          <w:szCs w:val="24"/>
          <w:lang w:val="hy-AM"/>
        </w:rPr>
        <w:t>դիմումի ձևում</w:t>
      </w:r>
      <w:r w:rsidR="00BE11E4" w:rsidRPr="000710CC">
        <w:rPr>
          <w:rFonts w:ascii="GHEA Grapalat" w:hAnsi="GHEA Grapalat" w:cs="Times New Roman"/>
          <w:sz w:val="24"/>
          <w:szCs w:val="24"/>
          <w:lang w:val="hy-AM"/>
        </w:rPr>
        <w:t>։</w:t>
      </w:r>
    </w:p>
    <w:p w14:paraId="2930C078" w14:textId="3BEFE4BF" w:rsidR="00CC242A" w:rsidRPr="000710CC" w:rsidRDefault="00284F88" w:rsidP="001248DD">
      <w:pPr>
        <w:jc w:val="both"/>
        <w:rPr>
          <w:rFonts w:ascii="GHEA Grapalat" w:hAnsi="GHEA Grapalat" w:cs="Times New Roman"/>
          <w:sz w:val="24"/>
          <w:szCs w:val="24"/>
          <w:lang w:val="hy-AM"/>
        </w:rPr>
      </w:pPr>
      <w:r w:rsidRPr="000710CC">
        <w:rPr>
          <w:rFonts w:ascii="GHEA Grapalat" w:hAnsi="GHEA Grapalat" w:cs="Times New Roman"/>
          <w:sz w:val="24"/>
          <w:szCs w:val="24"/>
          <w:lang w:val="hy-AM"/>
        </w:rPr>
        <w:lastRenderedPageBreak/>
        <w:t xml:space="preserve">Խնդրում ենք </w:t>
      </w:r>
      <w:r w:rsidR="00500953" w:rsidRPr="000710CC">
        <w:rPr>
          <w:rFonts w:ascii="GHEA Grapalat" w:hAnsi="GHEA Grapalat" w:cs="Times New Roman"/>
          <w:sz w:val="24"/>
          <w:szCs w:val="24"/>
          <w:lang w:val="hy-AM"/>
        </w:rPr>
        <w:t xml:space="preserve">1) </w:t>
      </w:r>
      <w:r w:rsidRPr="000710CC">
        <w:rPr>
          <w:rFonts w:ascii="GHEA Grapalat" w:hAnsi="GHEA Grapalat" w:cs="Times New Roman"/>
          <w:sz w:val="24"/>
          <w:szCs w:val="24"/>
          <w:lang w:val="hy-AM"/>
        </w:rPr>
        <w:t>անգլերեն</w:t>
      </w:r>
      <w:r w:rsidR="001E4773" w:rsidRPr="000710CC">
        <w:rPr>
          <w:rFonts w:ascii="GHEA Grapalat" w:hAnsi="GHEA Grapalat" w:cs="Times New Roman"/>
          <w:sz w:val="24"/>
          <w:szCs w:val="24"/>
          <w:lang w:val="hy-AM"/>
        </w:rPr>
        <w:t xml:space="preserve"> լեզվ</w:t>
      </w:r>
      <w:r w:rsidRPr="000710CC">
        <w:rPr>
          <w:rFonts w:ascii="GHEA Grapalat" w:hAnsi="GHEA Grapalat" w:cs="Times New Roman"/>
          <w:sz w:val="24"/>
          <w:szCs w:val="24"/>
          <w:lang w:val="hy-AM"/>
        </w:rPr>
        <w:t xml:space="preserve">ով ամբողջությամբ լրացված և ստորագրված </w:t>
      </w:r>
      <w:r w:rsidR="00B026E0" w:rsidRPr="000710CC">
        <w:rPr>
          <w:rFonts w:ascii="GHEA Grapalat" w:hAnsi="GHEA Grapalat" w:cs="Times New Roman"/>
          <w:sz w:val="24"/>
          <w:szCs w:val="24"/>
          <w:lang w:val="hy-AM"/>
        </w:rPr>
        <w:t xml:space="preserve">(իրավաբանական անձանց դեպքում  նաև՝ </w:t>
      </w:r>
      <w:r w:rsidR="000F01C7" w:rsidRPr="000710CC">
        <w:rPr>
          <w:rFonts w:ascii="GHEA Grapalat" w:hAnsi="GHEA Grapalat" w:cs="Times New Roman"/>
          <w:sz w:val="24"/>
          <w:szCs w:val="24"/>
          <w:lang w:val="hy-AM"/>
        </w:rPr>
        <w:t>կնքված</w:t>
      </w:r>
      <w:r w:rsidR="00B026E0" w:rsidRPr="000710CC">
        <w:rPr>
          <w:rFonts w:ascii="GHEA Grapalat" w:hAnsi="GHEA Grapalat" w:cs="Times New Roman"/>
          <w:sz w:val="24"/>
          <w:szCs w:val="24"/>
          <w:lang w:val="hy-AM"/>
        </w:rPr>
        <w:t>)</w:t>
      </w:r>
      <w:r w:rsidR="000F01C7" w:rsidRPr="000710CC">
        <w:rPr>
          <w:rFonts w:ascii="GHEA Grapalat" w:hAnsi="GHEA Grapalat" w:cs="Times New Roman"/>
          <w:sz w:val="24"/>
          <w:szCs w:val="24"/>
          <w:lang w:val="hy-AM"/>
        </w:rPr>
        <w:t xml:space="preserve"> </w:t>
      </w:r>
      <w:r w:rsidRPr="000710CC">
        <w:rPr>
          <w:rFonts w:ascii="GHEA Grapalat" w:hAnsi="GHEA Grapalat" w:cs="Times New Roman"/>
          <w:sz w:val="24"/>
          <w:szCs w:val="24"/>
          <w:lang w:val="hy-AM"/>
        </w:rPr>
        <w:t xml:space="preserve">դեկլարացիայի և </w:t>
      </w:r>
      <w:r w:rsidR="00500953" w:rsidRPr="000710CC">
        <w:rPr>
          <w:rFonts w:ascii="GHEA Grapalat" w:hAnsi="GHEA Grapalat" w:cs="Times New Roman"/>
          <w:sz w:val="24"/>
          <w:szCs w:val="24"/>
          <w:lang w:val="hy-AM"/>
        </w:rPr>
        <w:t xml:space="preserve">2) </w:t>
      </w:r>
      <w:r w:rsidRPr="000710CC">
        <w:rPr>
          <w:rFonts w:ascii="GHEA Grapalat" w:hAnsi="GHEA Grapalat" w:cs="Times New Roman"/>
          <w:sz w:val="24"/>
          <w:szCs w:val="24"/>
          <w:lang w:val="hy-AM"/>
        </w:rPr>
        <w:t>դիմումի ձևերը</w:t>
      </w:r>
      <w:r w:rsidR="00917F9F" w:rsidRPr="000710CC">
        <w:rPr>
          <w:rFonts w:ascii="GHEA Grapalat" w:hAnsi="GHEA Grapalat" w:cs="Times New Roman"/>
          <w:sz w:val="24"/>
          <w:szCs w:val="24"/>
          <w:lang w:val="hy-AM"/>
        </w:rPr>
        <w:t xml:space="preserve">, </w:t>
      </w:r>
      <w:r w:rsidR="00500953" w:rsidRPr="000710CC">
        <w:rPr>
          <w:rFonts w:ascii="GHEA Grapalat" w:hAnsi="GHEA Grapalat" w:cs="Times New Roman"/>
          <w:sz w:val="24"/>
          <w:szCs w:val="24"/>
          <w:lang w:val="hy-AM"/>
        </w:rPr>
        <w:t xml:space="preserve">3) </w:t>
      </w:r>
      <w:r w:rsidR="00E53AAA" w:rsidRPr="000710CC">
        <w:rPr>
          <w:rFonts w:ascii="GHEA Grapalat" w:hAnsi="GHEA Grapalat" w:cs="Times New Roman"/>
          <w:sz w:val="24"/>
          <w:szCs w:val="24"/>
          <w:lang w:val="hy-AM"/>
        </w:rPr>
        <w:t xml:space="preserve">գնառաջարկը, </w:t>
      </w:r>
      <w:r w:rsidR="00917F9F" w:rsidRPr="000710CC">
        <w:rPr>
          <w:rFonts w:ascii="GHEA Grapalat" w:hAnsi="GHEA Grapalat" w:cs="Times New Roman"/>
          <w:sz w:val="24"/>
          <w:szCs w:val="24"/>
          <w:lang w:val="hy-AM"/>
        </w:rPr>
        <w:t xml:space="preserve">ինչպես նաև </w:t>
      </w:r>
      <w:r w:rsidR="00500953" w:rsidRPr="000710CC">
        <w:rPr>
          <w:rFonts w:ascii="GHEA Grapalat" w:hAnsi="GHEA Grapalat" w:cs="Times New Roman"/>
          <w:sz w:val="24"/>
          <w:szCs w:val="24"/>
          <w:lang w:val="hy-AM"/>
        </w:rPr>
        <w:t xml:space="preserve">4) </w:t>
      </w:r>
      <w:r w:rsidR="00A94ECD">
        <w:rPr>
          <w:rFonts w:ascii="GHEA Grapalat" w:hAnsi="GHEA Grapalat" w:cs="Times New Roman"/>
          <w:sz w:val="24"/>
          <w:szCs w:val="24"/>
          <w:lang w:val="hy-AM"/>
        </w:rPr>
        <w:t xml:space="preserve">անգլերենից հայերեն թարգմանությունը </w:t>
      </w:r>
      <w:r w:rsidR="00A94ECD" w:rsidRPr="00A94ECD">
        <w:rPr>
          <w:rFonts w:ascii="GHEA Grapalat" w:hAnsi="GHEA Grapalat" w:cs="Times New Roman"/>
          <w:sz w:val="24"/>
          <w:szCs w:val="24"/>
          <w:lang w:val="hy-AM"/>
        </w:rPr>
        <w:t xml:space="preserve">(ANNEX </w:t>
      </w:r>
      <w:r w:rsidR="00A94ECD" w:rsidRPr="0044768C">
        <w:rPr>
          <w:rFonts w:ascii="GHEA Grapalat" w:hAnsi="GHEA Grapalat" w:cs="Times New Roman"/>
          <w:sz w:val="24"/>
          <w:szCs w:val="24"/>
          <w:lang w:val="hy-AM"/>
        </w:rPr>
        <w:t>3</w:t>
      </w:r>
      <w:r w:rsidR="00A94ECD" w:rsidRPr="00A94ECD">
        <w:rPr>
          <w:rFonts w:ascii="GHEA Grapalat" w:hAnsi="GHEA Grapalat" w:cs="Times New Roman"/>
          <w:sz w:val="24"/>
          <w:szCs w:val="24"/>
          <w:lang w:val="hy-AM"/>
        </w:rPr>
        <w:t>)</w:t>
      </w:r>
      <w:r w:rsidR="00AD0BE1">
        <w:rPr>
          <w:rFonts w:ascii="GHEA Grapalat" w:hAnsi="GHEA Grapalat" w:cs="Times New Roman"/>
          <w:sz w:val="24"/>
          <w:szCs w:val="24"/>
          <w:lang w:val="hy-AM"/>
        </w:rPr>
        <w:t xml:space="preserve"> </w:t>
      </w:r>
      <w:r w:rsidR="00CC242A" w:rsidRPr="000710CC">
        <w:rPr>
          <w:rFonts w:ascii="GHEA Grapalat" w:hAnsi="GHEA Grapalat" w:cs="Times New Roman"/>
          <w:sz w:val="24"/>
          <w:szCs w:val="24"/>
          <w:lang w:val="hy-AM"/>
        </w:rPr>
        <w:t xml:space="preserve">նշված բոլոր էլեկտրոնային հասցեներին միաժամանակ ոչ ուշ, քան </w:t>
      </w:r>
      <w:r w:rsidR="009A6990" w:rsidRPr="009A6990">
        <w:rPr>
          <w:rFonts w:ascii="GHEA Grapalat" w:hAnsi="GHEA Grapalat" w:cs="Times New Roman"/>
          <w:b/>
          <w:bCs/>
          <w:color w:val="FF0000"/>
          <w:sz w:val="24"/>
          <w:szCs w:val="24"/>
          <w:lang w:val="hy-AM"/>
        </w:rPr>
        <w:t>27</w:t>
      </w:r>
      <w:r w:rsidR="00CC242A" w:rsidRPr="000710CC">
        <w:rPr>
          <w:rFonts w:ascii="GHEA Grapalat" w:hAnsi="GHEA Grapalat" w:cs="Times New Roman"/>
          <w:b/>
          <w:bCs/>
          <w:color w:val="FF0000"/>
          <w:sz w:val="24"/>
          <w:szCs w:val="24"/>
          <w:lang w:val="hy-AM"/>
        </w:rPr>
        <w:t>.</w:t>
      </w:r>
      <w:r w:rsidR="00244EBF" w:rsidRPr="00244EBF">
        <w:rPr>
          <w:rFonts w:ascii="GHEA Grapalat" w:hAnsi="GHEA Grapalat" w:cs="Times New Roman"/>
          <w:b/>
          <w:bCs/>
          <w:color w:val="FF0000"/>
          <w:sz w:val="24"/>
          <w:szCs w:val="24"/>
          <w:lang w:val="hy-AM"/>
        </w:rPr>
        <w:t>0</w:t>
      </w:r>
      <w:r w:rsidR="009A6990" w:rsidRPr="002A2EA9">
        <w:rPr>
          <w:rFonts w:ascii="GHEA Grapalat" w:hAnsi="GHEA Grapalat" w:cs="Times New Roman"/>
          <w:b/>
          <w:bCs/>
          <w:color w:val="FF0000"/>
          <w:sz w:val="24"/>
          <w:szCs w:val="24"/>
          <w:lang w:val="hy-AM"/>
        </w:rPr>
        <w:t>2</w:t>
      </w:r>
      <w:r w:rsidR="00CC242A" w:rsidRPr="000710CC">
        <w:rPr>
          <w:rFonts w:ascii="GHEA Grapalat" w:hAnsi="GHEA Grapalat" w:cs="Times New Roman"/>
          <w:b/>
          <w:bCs/>
          <w:color w:val="FF0000"/>
          <w:sz w:val="24"/>
          <w:szCs w:val="24"/>
          <w:lang w:val="hy-AM"/>
        </w:rPr>
        <w:t>.202</w:t>
      </w:r>
      <w:r w:rsidR="00244EBF" w:rsidRPr="00244EBF">
        <w:rPr>
          <w:rFonts w:ascii="GHEA Grapalat" w:hAnsi="GHEA Grapalat" w:cs="Times New Roman"/>
          <w:b/>
          <w:bCs/>
          <w:color w:val="FF0000"/>
          <w:sz w:val="24"/>
          <w:szCs w:val="24"/>
          <w:lang w:val="hy-AM"/>
        </w:rPr>
        <w:t>3</w:t>
      </w:r>
      <w:r w:rsidR="00F87EDE" w:rsidRPr="000710CC">
        <w:rPr>
          <w:rFonts w:ascii="GHEA Grapalat" w:hAnsi="GHEA Grapalat" w:cs="Times New Roman"/>
          <w:b/>
          <w:bCs/>
          <w:color w:val="FF0000"/>
          <w:sz w:val="24"/>
          <w:szCs w:val="24"/>
          <w:lang w:val="hy-AM"/>
        </w:rPr>
        <w:t>թ</w:t>
      </w:r>
      <w:r w:rsidR="00F87EDE" w:rsidRPr="000710CC">
        <w:rPr>
          <w:rFonts w:ascii="Cambria Math" w:hAnsi="Cambria Math" w:cs="Cambria Math"/>
          <w:b/>
          <w:bCs/>
          <w:color w:val="FF0000"/>
          <w:sz w:val="24"/>
          <w:szCs w:val="24"/>
          <w:lang w:val="hy-AM"/>
        </w:rPr>
        <w:t>․</w:t>
      </w:r>
      <w:r w:rsidR="00CC242A" w:rsidRPr="000710CC">
        <w:rPr>
          <w:rFonts w:ascii="GHEA Grapalat" w:hAnsi="GHEA Grapalat" w:cs="Times New Roman"/>
          <w:b/>
          <w:bCs/>
          <w:color w:val="FF0000"/>
          <w:sz w:val="24"/>
          <w:szCs w:val="24"/>
          <w:lang w:val="hy-AM"/>
        </w:rPr>
        <w:t>, 18:00</w:t>
      </w:r>
      <w:r w:rsidR="00CC242A" w:rsidRPr="000710CC">
        <w:rPr>
          <w:rFonts w:ascii="GHEA Grapalat" w:hAnsi="GHEA Grapalat" w:cs="Times New Roman"/>
          <w:sz w:val="24"/>
          <w:szCs w:val="24"/>
          <w:lang w:val="hy-AM"/>
        </w:rPr>
        <w:t>՝</w:t>
      </w:r>
    </w:p>
    <w:bookmarkStart w:id="2" w:name="_Hlk64551049"/>
    <w:p w14:paraId="507394AD" w14:textId="1BEC4D64" w:rsidR="00877A8F" w:rsidRPr="000710CC" w:rsidRDefault="00390C50" w:rsidP="00026C6A">
      <w:pPr>
        <w:pStyle w:val="ListParagraph"/>
        <w:numPr>
          <w:ilvl w:val="0"/>
          <w:numId w:val="27"/>
        </w:numPr>
        <w:spacing w:after="0"/>
        <w:rPr>
          <w:rFonts w:ascii="GHEA Grapalat" w:hAnsi="GHEA Grapalat"/>
        </w:rPr>
      </w:pPr>
      <w:r w:rsidRPr="000710CC">
        <w:fldChar w:fldCharType="begin"/>
      </w:r>
      <w:r w:rsidRPr="000710CC">
        <w:rPr>
          <w:rFonts w:ascii="GHEA Grapalat" w:hAnsi="GHEA Grapalat"/>
        </w:rPr>
        <w:instrText xml:space="preserve"> HYPERLINK "mailto:lilith@icare.am" </w:instrText>
      </w:r>
      <w:r w:rsidRPr="000710CC">
        <w:fldChar w:fldCharType="separate"/>
      </w:r>
      <w:r w:rsidR="00CC242A" w:rsidRPr="000710CC">
        <w:rPr>
          <w:rStyle w:val="Hyperlink"/>
          <w:rFonts w:ascii="GHEA Grapalat" w:hAnsi="GHEA Grapalat"/>
        </w:rPr>
        <w:t>lilith@icare.am</w:t>
      </w:r>
      <w:r w:rsidRPr="000710CC">
        <w:rPr>
          <w:rStyle w:val="Hyperlink"/>
          <w:rFonts w:ascii="GHEA Grapalat" w:hAnsi="GHEA Grapalat"/>
        </w:rPr>
        <w:fldChar w:fldCharType="end"/>
      </w:r>
      <w:r w:rsidR="00284F88" w:rsidRPr="000710CC">
        <w:rPr>
          <w:rFonts w:ascii="GHEA Grapalat" w:hAnsi="GHEA Grapalat"/>
        </w:rPr>
        <w:t xml:space="preserve"> </w:t>
      </w:r>
      <w:r w:rsidR="006F4FFB" w:rsidRPr="000710CC">
        <w:rPr>
          <w:rFonts w:ascii="GHEA Grapalat" w:hAnsi="GHEA Grapalat"/>
          <w:lang w:val="hy-AM"/>
        </w:rPr>
        <w:t>,</w:t>
      </w:r>
    </w:p>
    <w:p w14:paraId="04A42AA6" w14:textId="6189F386" w:rsidR="00CC242A" w:rsidRPr="000710CC" w:rsidRDefault="000C2604" w:rsidP="00026C6A">
      <w:pPr>
        <w:pStyle w:val="ListParagraph"/>
        <w:numPr>
          <w:ilvl w:val="0"/>
          <w:numId w:val="27"/>
        </w:numPr>
        <w:spacing w:after="0"/>
        <w:rPr>
          <w:rFonts w:ascii="GHEA Grapalat" w:hAnsi="GHEA Grapalat"/>
        </w:rPr>
      </w:pPr>
      <w:hyperlink r:id="rId10" w:history="1">
        <w:r w:rsidR="00CC242A" w:rsidRPr="000710CC">
          <w:rPr>
            <w:rStyle w:val="Hyperlink"/>
            <w:rFonts w:ascii="GHEA Grapalat" w:hAnsi="GHEA Grapalat"/>
          </w:rPr>
          <w:t>lilithavdalyan@gmail.com</w:t>
        </w:r>
      </w:hyperlink>
      <w:r w:rsidR="006F4FFB" w:rsidRPr="000710CC">
        <w:rPr>
          <w:rFonts w:ascii="GHEA Grapalat" w:hAnsi="GHEA Grapalat"/>
          <w:lang w:val="hy-AM"/>
        </w:rPr>
        <w:t xml:space="preserve"> ,</w:t>
      </w:r>
    </w:p>
    <w:p w14:paraId="0179A14D" w14:textId="04ACA2EF" w:rsidR="005D6418" w:rsidRDefault="000C2604" w:rsidP="008D11A0">
      <w:pPr>
        <w:pStyle w:val="ListParagraph"/>
        <w:numPr>
          <w:ilvl w:val="0"/>
          <w:numId w:val="27"/>
        </w:numPr>
        <w:rPr>
          <w:rFonts w:ascii="GHEA Grapalat" w:hAnsi="GHEA Grapalat"/>
        </w:rPr>
      </w:pPr>
      <w:hyperlink r:id="rId11" w:history="1">
        <w:r w:rsidR="005D1F30" w:rsidRPr="000710CC">
          <w:rPr>
            <w:rStyle w:val="Hyperlink"/>
            <w:rFonts w:ascii="GHEA Grapalat" w:hAnsi="GHEA Grapalat"/>
          </w:rPr>
          <w:t>hovh.anna.isyan@gmail.com</w:t>
        </w:r>
      </w:hyperlink>
      <w:r w:rsidR="001225A9">
        <w:rPr>
          <w:rFonts w:ascii="GHEA Grapalat" w:hAnsi="GHEA Grapalat"/>
        </w:rPr>
        <w:t xml:space="preserve">, </w:t>
      </w:r>
    </w:p>
    <w:p w14:paraId="6DF34D37" w14:textId="5ADAC8D2" w:rsidR="001225A9" w:rsidRPr="000710CC" w:rsidRDefault="000C2604" w:rsidP="008D11A0">
      <w:pPr>
        <w:pStyle w:val="ListParagraph"/>
        <w:numPr>
          <w:ilvl w:val="0"/>
          <w:numId w:val="27"/>
        </w:numPr>
        <w:rPr>
          <w:rFonts w:ascii="GHEA Grapalat" w:hAnsi="GHEA Grapalat"/>
        </w:rPr>
      </w:pPr>
      <w:hyperlink r:id="rId12" w:history="1">
        <w:r w:rsidR="001225A9" w:rsidRPr="001E171B">
          <w:rPr>
            <w:rStyle w:val="Hyperlink"/>
            <w:rFonts w:ascii="GHEA Grapalat" w:hAnsi="GHEA Grapalat"/>
          </w:rPr>
          <w:t>susanna@icare.am</w:t>
        </w:r>
      </w:hyperlink>
      <w:r w:rsidR="001225A9">
        <w:rPr>
          <w:rFonts w:ascii="GHEA Grapalat" w:hAnsi="GHEA Grapalat"/>
        </w:rPr>
        <w:t xml:space="preserve"> : </w:t>
      </w:r>
    </w:p>
    <w:bookmarkEnd w:id="2"/>
    <w:p w14:paraId="60C3BCB6" w14:textId="6F85959B" w:rsidR="003B5CD3" w:rsidRPr="000710CC" w:rsidRDefault="003B5CD3" w:rsidP="001248DD">
      <w:pPr>
        <w:jc w:val="both"/>
        <w:rPr>
          <w:rFonts w:ascii="GHEA Grapalat" w:hAnsi="GHEA Grapalat" w:cs="Times New Roman"/>
          <w:sz w:val="24"/>
          <w:szCs w:val="24"/>
        </w:rPr>
      </w:pPr>
      <w:r w:rsidRPr="000710CC">
        <w:rPr>
          <w:rFonts w:ascii="GHEA Grapalat" w:hAnsi="GHEA Grapalat" w:cs="Times New Roman"/>
          <w:sz w:val="24"/>
          <w:szCs w:val="24"/>
          <w:lang w:val="hy-AM"/>
        </w:rPr>
        <w:t xml:space="preserve">Ընտրությունը կատարվելու է </w:t>
      </w:r>
      <w:r w:rsidRPr="000710CC">
        <w:rPr>
          <w:rFonts w:ascii="GHEA Grapalat" w:hAnsi="GHEA Grapalat" w:cs="Times New Roman"/>
          <w:b/>
          <w:bCs/>
          <w:color w:val="FF0000"/>
          <w:sz w:val="24"/>
          <w:szCs w:val="24"/>
          <w:lang w:val="hy-AM"/>
        </w:rPr>
        <w:t>որակ՝ գնի դիմաց</w:t>
      </w:r>
      <w:r w:rsidRPr="000710CC">
        <w:rPr>
          <w:rFonts w:ascii="GHEA Grapalat" w:hAnsi="GHEA Grapalat" w:cs="Times New Roman"/>
          <w:color w:val="FF0000"/>
          <w:sz w:val="24"/>
          <w:szCs w:val="24"/>
          <w:lang w:val="hy-AM"/>
        </w:rPr>
        <w:t xml:space="preserve"> </w:t>
      </w:r>
      <w:r w:rsidRPr="000710CC">
        <w:rPr>
          <w:rFonts w:ascii="GHEA Grapalat" w:hAnsi="GHEA Grapalat" w:cs="Times New Roman"/>
          <w:sz w:val="24"/>
          <w:szCs w:val="24"/>
          <w:lang w:val="hy-AM"/>
        </w:rPr>
        <w:t>սկզբունքով</w:t>
      </w:r>
      <w:r w:rsidR="0066064D" w:rsidRPr="000710CC">
        <w:rPr>
          <w:rFonts w:ascii="GHEA Grapalat" w:hAnsi="GHEA Grapalat" w:cs="Times New Roman"/>
          <w:sz w:val="24"/>
          <w:szCs w:val="24"/>
        </w:rPr>
        <w:t xml:space="preserve"> (ANNEX </w:t>
      </w:r>
      <w:r w:rsidR="00FF1119">
        <w:rPr>
          <w:rFonts w:ascii="GHEA Grapalat" w:hAnsi="GHEA Grapalat" w:cs="Times New Roman"/>
          <w:sz w:val="24"/>
          <w:szCs w:val="24"/>
        </w:rPr>
        <w:t>2</w:t>
      </w:r>
      <w:r w:rsidR="0066064D" w:rsidRPr="000710CC">
        <w:rPr>
          <w:rFonts w:ascii="GHEA Grapalat" w:hAnsi="GHEA Grapalat" w:cs="Times New Roman"/>
          <w:sz w:val="24"/>
          <w:szCs w:val="24"/>
        </w:rPr>
        <w:t>):</w:t>
      </w:r>
    </w:p>
    <w:p w14:paraId="7CB3C92A" w14:textId="77777777" w:rsidR="006759A3" w:rsidRPr="000710CC" w:rsidRDefault="006759A3" w:rsidP="001248DD">
      <w:pPr>
        <w:jc w:val="both"/>
        <w:rPr>
          <w:rFonts w:ascii="GHEA Grapalat" w:hAnsi="GHEA Grapalat" w:cs="Times New Roman"/>
          <w:sz w:val="24"/>
          <w:szCs w:val="24"/>
          <w:lang w:val="hy-AM"/>
        </w:rPr>
      </w:pPr>
    </w:p>
    <w:p w14:paraId="0DF6023C" w14:textId="150C5B01" w:rsidR="0078268A" w:rsidRPr="000710CC" w:rsidRDefault="003B5CD3" w:rsidP="001248DD">
      <w:pPr>
        <w:jc w:val="both"/>
        <w:rPr>
          <w:rFonts w:ascii="GHEA Grapalat" w:hAnsi="GHEA Grapalat" w:cs="Times New Roman"/>
          <w:sz w:val="24"/>
          <w:szCs w:val="24"/>
          <w:lang w:val="hy-AM"/>
        </w:rPr>
      </w:pPr>
      <w:r w:rsidRPr="000710CC">
        <w:rPr>
          <w:rFonts w:ascii="GHEA Grapalat" w:hAnsi="GHEA Grapalat" w:cs="Times New Roman"/>
          <w:sz w:val="24"/>
          <w:szCs w:val="24"/>
          <w:lang w:val="hy-AM"/>
        </w:rPr>
        <w:t xml:space="preserve">Դիմորդը պետք է հաշվի առնի, որ իր պատասխանատվության ներքո է, որպեսզի դիմումը լինի ամբողջական, ավարտուն և ճիշտ կերպով լրացված, </w:t>
      </w:r>
      <w:r w:rsidR="00D60759" w:rsidRPr="000710CC">
        <w:rPr>
          <w:rFonts w:ascii="GHEA Grapalat" w:hAnsi="GHEA Grapalat" w:cs="Times New Roman"/>
          <w:sz w:val="24"/>
          <w:szCs w:val="24"/>
          <w:lang w:val="hy-AM"/>
        </w:rPr>
        <w:t>էլեկտրոնային</w:t>
      </w:r>
      <w:r w:rsidR="001C4659" w:rsidRPr="000710CC">
        <w:rPr>
          <w:rFonts w:ascii="GHEA Grapalat" w:hAnsi="GHEA Grapalat" w:cs="Times New Roman"/>
          <w:sz w:val="24"/>
          <w:szCs w:val="24"/>
          <w:lang w:val="hy-AM"/>
        </w:rPr>
        <w:t xml:space="preserve"> նամակին</w:t>
      </w:r>
      <w:r w:rsidR="00D60759" w:rsidRPr="000710CC">
        <w:rPr>
          <w:rFonts w:ascii="GHEA Grapalat" w:hAnsi="GHEA Grapalat" w:cs="Times New Roman"/>
          <w:sz w:val="24"/>
          <w:szCs w:val="24"/>
          <w:lang w:val="hy-AM"/>
        </w:rPr>
        <w:t xml:space="preserve"> կցված</w:t>
      </w:r>
      <w:r w:rsidR="00BA783B" w:rsidRPr="000710CC">
        <w:rPr>
          <w:rFonts w:ascii="GHEA Grapalat" w:hAnsi="GHEA Grapalat" w:cs="Times New Roman"/>
          <w:sz w:val="24"/>
          <w:szCs w:val="24"/>
          <w:lang w:val="hy-AM"/>
        </w:rPr>
        <w:t xml:space="preserve">, </w:t>
      </w:r>
      <w:r w:rsidRPr="000710CC">
        <w:rPr>
          <w:rFonts w:ascii="GHEA Grapalat" w:hAnsi="GHEA Grapalat" w:cs="Times New Roman"/>
          <w:sz w:val="24"/>
          <w:szCs w:val="24"/>
          <w:lang w:val="hy-AM"/>
        </w:rPr>
        <w:t xml:space="preserve">համապատասխանի նշված </w:t>
      </w:r>
      <w:r w:rsidR="00DB5B79" w:rsidRPr="000710CC">
        <w:rPr>
          <w:rFonts w:ascii="GHEA Grapalat" w:hAnsi="GHEA Grapalat" w:cs="Times New Roman"/>
          <w:sz w:val="24"/>
          <w:szCs w:val="24"/>
          <w:lang w:val="hy-AM"/>
        </w:rPr>
        <w:t>չափանիշներին</w:t>
      </w:r>
      <w:r w:rsidRPr="000710CC">
        <w:rPr>
          <w:rFonts w:ascii="GHEA Grapalat" w:hAnsi="GHEA Grapalat" w:cs="Times New Roman"/>
          <w:sz w:val="24"/>
          <w:szCs w:val="24"/>
          <w:lang w:val="hy-AM"/>
        </w:rPr>
        <w:t xml:space="preserve"> և պահանջներին և լինի ուղարկված նախքան վերջնաժամկետը:</w:t>
      </w:r>
    </w:p>
    <w:p w14:paraId="3B7CEEDB" w14:textId="64DE5793" w:rsidR="008B5D20" w:rsidRPr="000710CC" w:rsidRDefault="001E4773" w:rsidP="001248DD">
      <w:pPr>
        <w:jc w:val="both"/>
        <w:rPr>
          <w:rFonts w:ascii="GHEA Grapalat" w:hAnsi="GHEA Grapalat" w:cs="Times New Roman"/>
          <w:i/>
          <w:iCs/>
          <w:sz w:val="24"/>
          <w:szCs w:val="24"/>
          <w:lang w:val="hy-AM"/>
        </w:rPr>
      </w:pPr>
      <w:r w:rsidRPr="000710CC">
        <w:rPr>
          <w:rFonts w:ascii="GHEA Grapalat" w:hAnsi="GHEA Grapalat" w:cs="Times New Roman"/>
          <w:i/>
          <w:iCs/>
          <w:sz w:val="24"/>
          <w:szCs w:val="24"/>
          <w:lang w:val="hy-AM"/>
        </w:rPr>
        <w:t>Ակնկալում ենք մոտ ապագայում համագործակցել Ձեզ հետ և սպասում ենք Ձեր պատասխանին։</w:t>
      </w:r>
    </w:p>
    <w:p w14:paraId="48D56087" w14:textId="42C7BFA5" w:rsidR="007A4781" w:rsidRPr="000710CC" w:rsidRDefault="001E4773" w:rsidP="001248DD">
      <w:pPr>
        <w:jc w:val="both"/>
        <w:rPr>
          <w:rFonts w:ascii="GHEA Grapalat" w:hAnsi="GHEA Grapalat" w:cs="Times New Roman"/>
          <w:i/>
          <w:iCs/>
          <w:sz w:val="24"/>
          <w:szCs w:val="24"/>
          <w:lang w:val="hy-AM"/>
        </w:rPr>
      </w:pPr>
      <w:r w:rsidRPr="000710CC">
        <w:rPr>
          <w:rFonts w:ascii="GHEA Grapalat" w:hAnsi="GHEA Grapalat" w:cs="Times New Roman"/>
          <w:i/>
          <w:iCs/>
          <w:sz w:val="24"/>
          <w:szCs w:val="24"/>
          <w:lang w:val="hy-AM"/>
        </w:rPr>
        <w:t>Հարգանքով՝</w:t>
      </w:r>
    </w:p>
    <w:p w14:paraId="701BE83F" w14:textId="77777777" w:rsidR="00331528" w:rsidRPr="000710CC" w:rsidRDefault="00331528" w:rsidP="007D3433">
      <w:pPr>
        <w:spacing w:after="0"/>
        <w:jc w:val="both"/>
        <w:rPr>
          <w:rFonts w:ascii="GHEA Grapalat" w:hAnsi="GHEA Grapalat" w:cs="Times New Roman"/>
          <w:b/>
          <w:bCs/>
          <w:sz w:val="24"/>
          <w:szCs w:val="24"/>
          <w:lang w:val="hy-AM"/>
        </w:rPr>
      </w:pPr>
    </w:p>
    <w:p w14:paraId="7F4863D6" w14:textId="53188E67" w:rsidR="00224C24" w:rsidRPr="000710CC" w:rsidRDefault="001E4773" w:rsidP="001248DD">
      <w:pPr>
        <w:jc w:val="both"/>
        <w:rPr>
          <w:rFonts w:ascii="GHEA Grapalat" w:hAnsi="GHEA Grapalat" w:cs="Times New Roman"/>
          <w:b/>
          <w:bCs/>
          <w:sz w:val="24"/>
          <w:szCs w:val="24"/>
          <w:lang w:val="hy-AM"/>
        </w:rPr>
      </w:pPr>
      <w:r w:rsidRPr="000710CC">
        <w:rPr>
          <w:rFonts w:ascii="GHEA Grapalat" w:hAnsi="GHEA Grapalat" w:cs="Times New Roman"/>
          <w:b/>
          <w:bCs/>
          <w:sz w:val="24"/>
          <w:szCs w:val="24"/>
          <w:lang w:val="hy-AM"/>
        </w:rPr>
        <w:t>Լիլիթ Ավդալյան</w:t>
      </w:r>
    </w:p>
    <w:p w14:paraId="1CBBED29" w14:textId="77777777" w:rsidR="009D5FA7" w:rsidRPr="000710CC" w:rsidRDefault="009D5FA7" w:rsidP="009D5FA7">
      <w:pPr>
        <w:spacing w:after="0"/>
        <w:jc w:val="both"/>
        <w:rPr>
          <w:rStyle w:val="gmaildefault"/>
          <w:rFonts w:ascii="GHEA Grapalat" w:hAnsi="GHEA Grapalat" w:cs="Times New Roman"/>
          <w:color w:val="000000"/>
          <w:sz w:val="24"/>
          <w:szCs w:val="24"/>
          <w:lang w:val="hy-AM"/>
        </w:rPr>
      </w:pPr>
      <w:r w:rsidRPr="000710CC">
        <w:rPr>
          <w:rStyle w:val="gmaildefault"/>
          <w:rFonts w:ascii="GHEA Grapalat" w:hAnsi="GHEA Grapalat" w:cs="Times New Roman"/>
          <w:color w:val="000000"/>
          <w:sz w:val="24"/>
          <w:szCs w:val="24"/>
          <w:lang w:val="hy-AM"/>
        </w:rPr>
        <w:t>Նախագծի համակարգող</w:t>
      </w:r>
    </w:p>
    <w:p w14:paraId="79EC14CD" w14:textId="1534EA60" w:rsidR="00C17E70" w:rsidRPr="000710CC" w:rsidRDefault="00C17E70" w:rsidP="00C17E70">
      <w:pPr>
        <w:spacing w:after="0"/>
        <w:jc w:val="both"/>
        <w:rPr>
          <w:rFonts w:ascii="GHEA Grapalat" w:hAnsi="GHEA Grapalat" w:cs="Times New Roman"/>
          <w:color w:val="000000"/>
          <w:sz w:val="24"/>
          <w:szCs w:val="24"/>
          <w:lang w:val="hy-AM"/>
        </w:rPr>
      </w:pPr>
      <w:r w:rsidRPr="000710CC">
        <w:rPr>
          <w:rFonts w:ascii="GHEA Grapalat" w:hAnsi="GHEA Grapalat" w:cs="Times New Roman"/>
          <w:color w:val="000000"/>
          <w:sz w:val="24"/>
          <w:szCs w:val="24"/>
          <w:lang w:val="hy-AM"/>
        </w:rPr>
        <w:t>Բջջ</w:t>
      </w:r>
      <w:r w:rsidRPr="000710CC">
        <w:rPr>
          <w:rFonts w:ascii="Cambria Math" w:hAnsi="Cambria Math" w:cs="Cambria Math"/>
          <w:color w:val="000000"/>
          <w:sz w:val="24"/>
          <w:szCs w:val="24"/>
          <w:lang w:val="hy-AM"/>
        </w:rPr>
        <w:t>․</w:t>
      </w:r>
      <w:r w:rsidRPr="000710CC">
        <w:rPr>
          <w:rFonts w:ascii="GHEA Grapalat" w:hAnsi="GHEA Grapalat" w:cs="Times New Roman"/>
          <w:color w:val="000000"/>
          <w:sz w:val="24"/>
          <w:szCs w:val="24"/>
          <w:lang w:val="hy-AM"/>
        </w:rPr>
        <w:t xml:space="preserve">՝ </w:t>
      </w:r>
      <w:r w:rsidRPr="000710CC">
        <w:rPr>
          <w:rFonts w:ascii="GHEA Grapalat" w:hAnsi="GHEA Grapalat" w:cs="Times New Roman"/>
          <w:color w:val="000000"/>
          <w:sz w:val="24"/>
          <w:szCs w:val="24"/>
          <w:lang w:val="hy-AM"/>
        </w:rPr>
        <w:tab/>
      </w:r>
      <w:r w:rsidRPr="000710CC">
        <w:rPr>
          <w:rFonts w:ascii="GHEA Grapalat" w:hAnsi="GHEA Grapalat" w:cs="Times New Roman"/>
          <w:color w:val="000000"/>
          <w:sz w:val="24"/>
          <w:szCs w:val="24"/>
          <w:lang w:val="hy-AM"/>
        </w:rPr>
        <w:tab/>
      </w:r>
      <w:r w:rsidR="0077312F" w:rsidRPr="000710CC">
        <w:rPr>
          <w:rFonts w:ascii="GHEA Grapalat" w:hAnsi="GHEA Grapalat" w:cs="Times New Roman"/>
          <w:color w:val="000000"/>
          <w:sz w:val="24"/>
          <w:szCs w:val="24"/>
          <w:lang w:val="hy-AM"/>
        </w:rPr>
        <w:t>(</w:t>
      </w:r>
      <w:r w:rsidRPr="000710CC">
        <w:rPr>
          <w:rFonts w:ascii="GHEA Grapalat" w:hAnsi="GHEA Grapalat" w:cs="Times New Roman"/>
          <w:color w:val="000000"/>
          <w:sz w:val="24"/>
          <w:szCs w:val="24"/>
          <w:lang w:val="hy-AM"/>
        </w:rPr>
        <w:t>+374</w:t>
      </w:r>
      <w:r w:rsidR="0077312F" w:rsidRPr="000710CC">
        <w:rPr>
          <w:rFonts w:ascii="GHEA Grapalat" w:hAnsi="GHEA Grapalat" w:cs="Times New Roman"/>
          <w:color w:val="000000"/>
          <w:sz w:val="24"/>
          <w:szCs w:val="24"/>
          <w:lang w:val="hy-AM"/>
        </w:rPr>
        <w:t>)</w:t>
      </w:r>
      <w:r w:rsidRPr="000710CC">
        <w:rPr>
          <w:rFonts w:ascii="GHEA Grapalat" w:hAnsi="GHEA Grapalat" w:cs="Times New Roman"/>
          <w:color w:val="000000"/>
          <w:sz w:val="24"/>
          <w:szCs w:val="24"/>
          <w:lang w:val="hy-AM"/>
        </w:rPr>
        <w:t xml:space="preserve"> 96 996633</w:t>
      </w:r>
    </w:p>
    <w:p w14:paraId="70E6EE23" w14:textId="371E027E" w:rsidR="00C17E70" w:rsidRPr="000710CC" w:rsidRDefault="00C17E70" w:rsidP="00C17E70">
      <w:pPr>
        <w:spacing w:after="0" w:line="240" w:lineRule="auto"/>
        <w:jc w:val="both"/>
        <w:rPr>
          <w:rFonts w:ascii="GHEA Grapalat" w:hAnsi="GHEA Grapalat" w:cs="Times New Roman"/>
          <w:color w:val="000000"/>
          <w:sz w:val="24"/>
          <w:szCs w:val="24"/>
          <w:lang w:val="hy-AM"/>
        </w:rPr>
      </w:pPr>
      <w:r w:rsidRPr="000710CC">
        <w:rPr>
          <w:rFonts w:ascii="GHEA Grapalat" w:hAnsi="GHEA Grapalat" w:cs="Times New Roman"/>
          <w:color w:val="000000"/>
          <w:sz w:val="24"/>
          <w:szCs w:val="24"/>
          <w:lang w:val="hy-AM"/>
        </w:rPr>
        <w:t>Էլ</w:t>
      </w:r>
      <w:r w:rsidRPr="000710CC">
        <w:rPr>
          <w:rFonts w:ascii="Cambria Math" w:hAnsi="Cambria Math" w:cs="Cambria Math"/>
          <w:color w:val="000000"/>
          <w:sz w:val="24"/>
          <w:szCs w:val="24"/>
          <w:lang w:val="hy-AM"/>
        </w:rPr>
        <w:t>․</w:t>
      </w:r>
      <w:r w:rsidR="0007666A" w:rsidRPr="000710CC">
        <w:rPr>
          <w:rFonts w:ascii="GHEA Grapalat" w:hAnsi="GHEA Grapalat" w:cs="Times New Roman"/>
          <w:color w:val="000000"/>
          <w:sz w:val="24"/>
          <w:szCs w:val="24"/>
          <w:lang w:val="hy-AM"/>
        </w:rPr>
        <w:t xml:space="preserve"> </w:t>
      </w:r>
      <w:r w:rsidRPr="000710CC">
        <w:rPr>
          <w:rFonts w:ascii="GHEA Grapalat" w:hAnsi="GHEA Grapalat" w:cs="Times New Roman"/>
          <w:color w:val="000000"/>
          <w:sz w:val="24"/>
          <w:szCs w:val="24"/>
          <w:lang w:val="hy-AM"/>
        </w:rPr>
        <w:t>հասցե՝</w:t>
      </w:r>
      <w:r w:rsidRPr="000710CC">
        <w:rPr>
          <w:rFonts w:ascii="Calibri" w:hAnsi="Calibri" w:cs="Calibri"/>
          <w:color w:val="000000"/>
          <w:sz w:val="24"/>
          <w:szCs w:val="24"/>
          <w:lang w:val="hy-AM"/>
        </w:rPr>
        <w:t> </w:t>
      </w:r>
      <w:r w:rsidRPr="000710CC">
        <w:rPr>
          <w:rFonts w:ascii="GHEA Grapalat" w:hAnsi="GHEA Grapalat" w:cs="Times New Roman"/>
          <w:color w:val="000000"/>
          <w:sz w:val="24"/>
          <w:szCs w:val="24"/>
          <w:lang w:val="hy-AM"/>
        </w:rPr>
        <w:tab/>
      </w:r>
      <w:hyperlink r:id="rId13" w:history="1">
        <w:r w:rsidRPr="000710CC">
          <w:rPr>
            <w:rStyle w:val="Hyperlink"/>
            <w:rFonts w:ascii="GHEA Grapalat" w:hAnsi="GHEA Grapalat" w:cs="Times New Roman"/>
            <w:sz w:val="24"/>
            <w:szCs w:val="24"/>
            <w:lang w:val="hy-AM"/>
          </w:rPr>
          <w:t>lilith@icare.am</w:t>
        </w:r>
      </w:hyperlink>
      <w:r w:rsidRPr="000710CC">
        <w:rPr>
          <w:rFonts w:ascii="GHEA Grapalat" w:hAnsi="GHEA Grapalat" w:cs="Times New Roman"/>
          <w:color w:val="000000"/>
          <w:sz w:val="24"/>
          <w:szCs w:val="24"/>
          <w:lang w:val="hy-AM"/>
        </w:rPr>
        <w:t xml:space="preserve"> </w:t>
      </w:r>
    </w:p>
    <w:p w14:paraId="51C20EBB" w14:textId="59701A7A" w:rsidR="009D5FA7" w:rsidRPr="000710CC" w:rsidRDefault="009D5FA7" w:rsidP="001248DD">
      <w:pPr>
        <w:spacing w:after="0"/>
        <w:jc w:val="both"/>
        <w:rPr>
          <w:rStyle w:val="gmaildefault"/>
          <w:rFonts w:ascii="GHEA Grapalat" w:hAnsi="GHEA Grapalat" w:cs="Times New Roman"/>
          <w:color w:val="000000"/>
          <w:sz w:val="24"/>
          <w:szCs w:val="24"/>
          <w:lang w:val="hy-AM"/>
        </w:rPr>
      </w:pPr>
    </w:p>
    <w:p w14:paraId="3CB4AA0A" w14:textId="77777777" w:rsidR="00C17E70" w:rsidRPr="000710CC" w:rsidRDefault="00C17E70" w:rsidP="001248DD">
      <w:pPr>
        <w:spacing w:after="0"/>
        <w:jc w:val="both"/>
        <w:rPr>
          <w:rStyle w:val="gmaildefault"/>
          <w:rFonts w:ascii="GHEA Grapalat" w:hAnsi="GHEA Grapalat" w:cs="Times New Roman"/>
          <w:color w:val="000000"/>
          <w:sz w:val="24"/>
          <w:szCs w:val="24"/>
          <w:lang w:val="hy-AM"/>
        </w:rPr>
      </w:pPr>
    </w:p>
    <w:p w14:paraId="442314EE" w14:textId="2286B103" w:rsidR="009D5FA7" w:rsidRPr="000710CC" w:rsidRDefault="009D5FA7" w:rsidP="001248DD">
      <w:pPr>
        <w:spacing w:after="0"/>
        <w:jc w:val="both"/>
        <w:rPr>
          <w:rStyle w:val="gmaildefault"/>
          <w:rFonts w:ascii="GHEA Grapalat" w:hAnsi="GHEA Grapalat" w:cs="Times New Roman"/>
          <w:color w:val="000000"/>
          <w:sz w:val="24"/>
          <w:szCs w:val="24"/>
          <w:lang w:val="hy-AM"/>
        </w:rPr>
      </w:pPr>
      <w:r w:rsidRPr="000710CC">
        <w:rPr>
          <w:rStyle w:val="gmaildefault"/>
          <w:rFonts w:ascii="GHEA Grapalat" w:hAnsi="GHEA Grapalat" w:cs="Times New Roman"/>
          <w:color w:val="000000"/>
          <w:sz w:val="24"/>
          <w:szCs w:val="24"/>
          <w:lang w:val="hy-AM"/>
        </w:rPr>
        <w:t>«Անդրսահմանային դաշինք հանուն Սևծովյան ավազանում կլիմային ուղղված և կանաչ գյուղատնտեսության» (AGREEN, BSB-1135) նախագիծ</w:t>
      </w:r>
    </w:p>
    <w:p w14:paraId="677BCB73" w14:textId="4FDD46EE" w:rsidR="00C17E70" w:rsidRPr="000710CC" w:rsidRDefault="00C17E70" w:rsidP="00C17E70">
      <w:pPr>
        <w:spacing w:after="0"/>
        <w:jc w:val="both"/>
        <w:rPr>
          <w:rStyle w:val="gmaildefault"/>
          <w:rFonts w:ascii="GHEA Grapalat" w:hAnsi="GHEA Grapalat" w:cs="Times New Roman"/>
          <w:color w:val="000000"/>
          <w:sz w:val="24"/>
          <w:szCs w:val="24"/>
          <w:lang w:val="hy-AM"/>
        </w:rPr>
      </w:pPr>
      <w:r w:rsidRPr="000710CC">
        <w:rPr>
          <w:rStyle w:val="gmaildefault"/>
          <w:rFonts w:ascii="GHEA Grapalat" w:hAnsi="GHEA Grapalat" w:cs="Times New Roman"/>
          <w:color w:val="000000"/>
          <w:sz w:val="24"/>
          <w:szCs w:val="24"/>
          <w:lang w:val="hy-AM"/>
        </w:rPr>
        <w:t>Ագրոբիզնեսի հետազոտությունների և կրթության միջազգային կենտրոն</w:t>
      </w:r>
      <w:r w:rsidR="00CE71FB" w:rsidRPr="000710CC">
        <w:rPr>
          <w:rStyle w:val="gmaildefault"/>
          <w:rFonts w:ascii="GHEA Grapalat" w:hAnsi="GHEA Grapalat" w:cs="Times New Roman"/>
          <w:color w:val="000000"/>
          <w:sz w:val="24"/>
          <w:szCs w:val="24"/>
          <w:lang w:val="hy-AM"/>
        </w:rPr>
        <w:t xml:space="preserve">  (ICARE)</w:t>
      </w:r>
      <w:r w:rsidRPr="000710CC">
        <w:rPr>
          <w:rStyle w:val="gmaildefault"/>
          <w:rFonts w:ascii="GHEA Grapalat" w:hAnsi="GHEA Grapalat" w:cs="Times New Roman"/>
          <w:color w:val="000000"/>
          <w:sz w:val="24"/>
          <w:szCs w:val="24"/>
          <w:lang w:val="hy-AM"/>
        </w:rPr>
        <w:t xml:space="preserve"> հիմնադրամ</w:t>
      </w:r>
    </w:p>
    <w:p w14:paraId="6A2D044D" w14:textId="77777777" w:rsidR="00ED375C" w:rsidRPr="000710CC" w:rsidRDefault="00ED375C" w:rsidP="00C17E70">
      <w:pPr>
        <w:spacing w:after="0"/>
        <w:jc w:val="both"/>
        <w:rPr>
          <w:rStyle w:val="gmaildefault"/>
          <w:rFonts w:ascii="GHEA Grapalat" w:hAnsi="GHEA Grapalat" w:cs="Times New Roman"/>
          <w:color w:val="000000"/>
          <w:sz w:val="24"/>
          <w:szCs w:val="24"/>
          <w:lang w:val="hy-AM"/>
        </w:rPr>
      </w:pPr>
    </w:p>
    <w:p w14:paraId="4CF1FDD7" w14:textId="6D3665FF" w:rsidR="001A78C3" w:rsidRPr="000710CC" w:rsidRDefault="001A78C3" w:rsidP="00EB4A81">
      <w:pPr>
        <w:spacing w:after="0"/>
        <w:jc w:val="both"/>
        <w:rPr>
          <w:rFonts w:ascii="GHEA Grapalat" w:hAnsi="GHEA Grapalat" w:cs="Times New Roman"/>
          <w:color w:val="000000"/>
          <w:sz w:val="24"/>
          <w:szCs w:val="24"/>
          <w:lang w:val="hy-AM"/>
        </w:rPr>
      </w:pPr>
    </w:p>
    <w:sectPr w:rsidR="001A78C3" w:rsidRPr="000710CC" w:rsidSect="007A4781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 w:code="9"/>
      <w:pgMar w:top="1440" w:right="1530" w:bottom="1350" w:left="1440" w:header="180" w:footer="3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DDC75E" w14:textId="77777777" w:rsidR="000C2604" w:rsidRDefault="000C2604" w:rsidP="008515C6">
      <w:pPr>
        <w:spacing w:after="0" w:line="240" w:lineRule="auto"/>
      </w:pPr>
      <w:r>
        <w:separator/>
      </w:r>
    </w:p>
  </w:endnote>
  <w:endnote w:type="continuationSeparator" w:id="0">
    <w:p w14:paraId="5E96182F" w14:textId="77777777" w:rsidR="000C2604" w:rsidRDefault="000C2604" w:rsidP="008515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albaum Display Light">
    <w:altName w:val="Walbaum Display Light"/>
    <w:charset w:val="00"/>
    <w:family w:val="roman"/>
    <w:pitch w:val="variable"/>
    <w:sig w:usb0="8000002F" w:usb1="0000000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Armenian">
    <w:altName w:val="Arial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DAAC52" w14:textId="77777777" w:rsidR="000446AA" w:rsidRDefault="000446A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0230" w:type="dxa"/>
      <w:jc w:val="center"/>
      <w:tblBorders>
        <w:top w:val="single" w:sz="12" w:space="0" w:color="538135" w:themeColor="accent6" w:themeShade="BF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230"/>
    </w:tblGrid>
    <w:tr w:rsidR="0075393D" w14:paraId="2FFADFDA" w14:textId="77777777" w:rsidTr="00751179">
      <w:trPr>
        <w:trHeight w:val="525"/>
        <w:jc w:val="center"/>
      </w:trPr>
      <w:tc>
        <w:tcPr>
          <w:tcW w:w="10230" w:type="dxa"/>
        </w:tcPr>
        <w:p w14:paraId="466A7334" w14:textId="77777777" w:rsidR="0075393D" w:rsidRPr="003E5473" w:rsidRDefault="0075393D" w:rsidP="008A0A7E">
          <w:pPr>
            <w:pStyle w:val="Footer"/>
            <w:ind w:left="-540"/>
            <w:jc w:val="center"/>
            <w:rPr>
              <w:rFonts w:ascii="Arial Armenian" w:hAnsi="Arial Armenian"/>
              <w:color w:val="808080"/>
              <w:sz w:val="16"/>
            </w:rPr>
          </w:pPr>
          <w:r w:rsidRPr="003E5473">
            <w:rPr>
              <w:rFonts w:ascii="Arial Armenian" w:hAnsi="Arial Armenian"/>
              <w:color w:val="808080"/>
              <w:sz w:val="16"/>
            </w:rPr>
            <w:t xml:space="preserve">î»ñÛ³Ý 74, ºñ¨³Ý 0009, Ð³Û³ëï³Ý • </w:t>
          </w:r>
          <w:proofErr w:type="spellStart"/>
          <w:r w:rsidRPr="003E5473">
            <w:rPr>
              <w:rFonts w:ascii="Arial Armenian" w:hAnsi="Arial Armenian"/>
              <w:color w:val="808080"/>
              <w:sz w:val="16"/>
            </w:rPr>
            <w:t>Ð»é</w:t>
          </w:r>
          <w:proofErr w:type="spellEnd"/>
          <w:r w:rsidRPr="003E5473">
            <w:rPr>
              <w:rFonts w:ascii="Arial Armenian" w:hAnsi="Arial Armenian"/>
              <w:color w:val="808080"/>
              <w:sz w:val="16"/>
            </w:rPr>
            <w:t xml:space="preserve">.` (37410) 522839, 587957 • ü³ùë` (37410) 566221 • ¾É </w:t>
          </w:r>
          <w:proofErr w:type="spellStart"/>
          <w:r w:rsidRPr="003E5473">
            <w:rPr>
              <w:rFonts w:ascii="Arial Armenian" w:hAnsi="Arial Armenian"/>
              <w:color w:val="808080"/>
              <w:sz w:val="16"/>
            </w:rPr>
            <w:t>öáëï</w:t>
          </w:r>
          <w:proofErr w:type="spellEnd"/>
          <w:r w:rsidRPr="003E5473">
            <w:rPr>
              <w:rFonts w:ascii="Arial Armenian" w:hAnsi="Arial Armenian"/>
              <w:color w:val="808080"/>
              <w:sz w:val="16"/>
            </w:rPr>
            <w:t xml:space="preserve"> </w:t>
          </w:r>
          <w:hyperlink r:id="rId1" w:history="1">
            <w:r w:rsidRPr="00765B6A">
              <w:rPr>
                <w:rStyle w:val="Hyperlink"/>
                <w:rFonts w:ascii="Arial Armenian" w:hAnsi="Arial Armenian"/>
                <w:sz w:val="16"/>
              </w:rPr>
              <w:t>info</w:t>
            </w:r>
            <w:r w:rsidRPr="003E5473">
              <w:rPr>
                <w:rStyle w:val="Hyperlink"/>
                <w:rFonts w:ascii="Arial Armenian" w:hAnsi="Arial Armenian"/>
                <w:sz w:val="16"/>
              </w:rPr>
              <w:t>@</w:t>
            </w:r>
            <w:r w:rsidRPr="00765B6A">
              <w:rPr>
                <w:rStyle w:val="Hyperlink"/>
                <w:rFonts w:ascii="Arial Armenian" w:hAnsi="Arial Armenian"/>
                <w:sz w:val="16"/>
              </w:rPr>
              <w:t>icare</w:t>
            </w:r>
            <w:r w:rsidRPr="003E5473">
              <w:rPr>
                <w:rStyle w:val="Hyperlink"/>
                <w:rFonts w:ascii="Arial Armenian" w:hAnsi="Arial Armenian"/>
                <w:sz w:val="16"/>
              </w:rPr>
              <w:t>.</w:t>
            </w:r>
            <w:r w:rsidRPr="00765B6A">
              <w:rPr>
                <w:rStyle w:val="Hyperlink"/>
                <w:rFonts w:ascii="Arial Armenian" w:hAnsi="Arial Armenian"/>
                <w:sz w:val="16"/>
              </w:rPr>
              <w:t>am</w:t>
            </w:r>
          </w:hyperlink>
        </w:p>
        <w:p w14:paraId="6AC5592C" w14:textId="2501FC56" w:rsidR="0075393D" w:rsidRPr="008A0A7E" w:rsidRDefault="0075393D" w:rsidP="008A0A7E">
          <w:pPr>
            <w:pStyle w:val="Footer"/>
            <w:ind w:left="-540"/>
            <w:jc w:val="center"/>
            <w:rPr>
              <w:rFonts w:ascii="Arial Armenian" w:hAnsi="Arial Armenian"/>
              <w:color w:val="0000FF"/>
              <w:sz w:val="18"/>
            </w:rPr>
          </w:pPr>
          <w:r>
            <w:rPr>
              <w:rFonts w:ascii="Arial Armenian" w:hAnsi="Arial Armenian"/>
              <w:color w:val="808080"/>
              <w:sz w:val="18"/>
            </w:rPr>
            <w:t xml:space="preserve">74 </w:t>
          </w:r>
          <w:proofErr w:type="spellStart"/>
          <w:r>
            <w:rPr>
              <w:rFonts w:ascii="Arial Armenian" w:hAnsi="Arial Armenian"/>
              <w:color w:val="808080"/>
              <w:sz w:val="18"/>
            </w:rPr>
            <w:t>Teryan</w:t>
          </w:r>
          <w:proofErr w:type="spellEnd"/>
          <w:r>
            <w:rPr>
              <w:rFonts w:ascii="Arial Armenian" w:hAnsi="Arial Armenian"/>
              <w:color w:val="808080"/>
              <w:sz w:val="18"/>
            </w:rPr>
            <w:t xml:space="preserve"> Street, Yerevan </w:t>
          </w:r>
          <w:r>
            <w:rPr>
              <w:rFonts w:ascii="Arial Armenian" w:hAnsi="Arial Armenian"/>
              <w:color w:val="808080"/>
              <w:sz w:val="16"/>
            </w:rPr>
            <w:t>0009</w:t>
          </w:r>
          <w:r>
            <w:rPr>
              <w:rFonts w:ascii="Arial Armenian" w:hAnsi="Arial Armenian"/>
              <w:color w:val="808080"/>
              <w:sz w:val="18"/>
            </w:rPr>
            <w:t xml:space="preserve">, Armenia  • Tel.: (37410) 522839, 587957  • Fax.: (37410) 566221  • Email </w:t>
          </w:r>
          <w:hyperlink r:id="rId2" w:history="1">
            <w:r w:rsidRPr="00765B6A">
              <w:rPr>
                <w:rStyle w:val="Hyperlink"/>
                <w:rFonts w:ascii="Arial Armenian" w:hAnsi="Arial Armenian"/>
                <w:sz w:val="18"/>
              </w:rPr>
              <w:t>info@icare.am</w:t>
            </w:r>
          </w:hyperlink>
        </w:p>
      </w:tc>
    </w:tr>
  </w:tbl>
  <w:p w14:paraId="44BE761B" w14:textId="77777777" w:rsidR="0075393D" w:rsidRPr="008A0A7E" w:rsidRDefault="0075393D" w:rsidP="008A0A7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32AF71" w14:textId="77777777" w:rsidR="000446AA" w:rsidRDefault="000446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335E91" w14:textId="77777777" w:rsidR="000C2604" w:rsidRDefault="000C2604" w:rsidP="008515C6">
      <w:pPr>
        <w:spacing w:after="0" w:line="240" w:lineRule="auto"/>
      </w:pPr>
      <w:r>
        <w:separator/>
      </w:r>
    </w:p>
  </w:footnote>
  <w:footnote w:type="continuationSeparator" w:id="0">
    <w:p w14:paraId="69782444" w14:textId="77777777" w:rsidR="000C2604" w:rsidRDefault="000C2604" w:rsidP="008515C6">
      <w:pPr>
        <w:spacing w:after="0" w:line="240" w:lineRule="auto"/>
      </w:pPr>
      <w:r>
        <w:continuationSeparator/>
      </w:r>
    </w:p>
  </w:footnote>
  <w:footnote w:id="1">
    <w:p w14:paraId="23E9B5BA" w14:textId="2AC5BCE7" w:rsidR="00B9575A" w:rsidRPr="000710CC" w:rsidRDefault="00B9575A">
      <w:pPr>
        <w:pStyle w:val="FootnoteText"/>
        <w:rPr>
          <w:rFonts w:ascii="GHEA Grapalat" w:hAnsi="GHEA Grapalat"/>
          <w:lang w:val="hy-AM"/>
        </w:rPr>
      </w:pPr>
      <w:r w:rsidRPr="000710CC">
        <w:rPr>
          <w:rStyle w:val="FootnoteReference"/>
          <w:rFonts w:ascii="GHEA Grapalat" w:hAnsi="GHEA Grapalat"/>
        </w:rPr>
        <w:footnoteRef/>
      </w:r>
      <w:r w:rsidRPr="000710CC">
        <w:rPr>
          <w:rFonts w:ascii="GHEA Grapalat" w:hAnsi="GHEA Grapalat"/>
        </w:rPr>
        <w:t xml:space="preserve"> </w:t>
      </w:r>
      <w:r w:rsidRPr="000710CC">
        <w:rPr>
          <w:rFonts w:ascii="GHEA Grapalat" w:hAnsi="GHEA Grapalat"/>
          <w:lang w:val="hy-AM"/>
        </w:rPr>
        <w:t xml:space="preserve">Պահանջվող ծառայության </w:t>
      </w:r>
      <w:proofErr w:type="spellStart"/>
      <w:r w:rsidRPr="000710CC">
        <w:rPr>
          <w:rFonts w:ascii="GHEA Grapalat" w:hAnsi="GHEA Grapalat"/>
        </w:rPr>
        <w:t>մանրամասները</w:t>
      </w:r>
      <w:proofErr w:type="spellEnd"/>
      <w:r w:rsidRPr="000710CC">
        <w:rPr>
          <w:rFonts w:ascii="GHEA Grapalat" w:hAnsi="GHEA Grapalat"/>
        </w:rPr>
        <w:t xml:space="preserve"> </w:t>
      </w:r>
      <w:proofErr w:type="spellStart"/>
      <w:r w:rsidRPr="000710CC">
        <w:rPr>
          <w:rFonts w:ascii="GHEA Grapalat" w:hAnsi="GHEA Grapalat"/>
        </w:rPr>
        <w:t>տե՛ս</w:t>
      </w:r>
      <w:proofErr w:type="spellEnd"/>
      <w:r w:rsidRPr="000710CC">
        <w:rPr>
          <w:rFonts w:ascii="GHEA Grapalat" w:hAnsi="GHEA Grapalat"/>
        </w:rPr>
        <w:t xml:space="preserve"> </w:t>
      </w:r>
      <w:proofErr w:type="spellStart"/>
      <w:r w:rsidRPr="000710CC">
        <w:rPr>
          <w:rFonts w:ascii="GHEA Grapalat" w:hAnsi="GHEA Grapalat"/>
        </w:rPr>
        <w:t>հայտարարության</w:t>
      </w:r>
      <w:proofErr w:type="spellEnd"/>
      <w:r w:rsidRPr="000710CC">
        <w:rPr>
          <w:rFonts w:ascii="GHEA Grapalat" w:hAnsi="GHEA Grapalat"/>
        </w:rPr>
        <w:t xml:space="preserve"> </w:t>
      </w:r>
      <w:proofErr w:type="spellStart"/>
      <w:r w:rsidRPr="000710CC">
        <w:rPr>
          <w:rFonts w:ascii="GHEA Grapalat" w:hAnsi="GHEA Grapalat"/>
        </w:rPr>
        <w:t>անգլերեն</w:t>
      </w:r>
      <w:proofErr w:type="spellEnd"/>
      <w:r w:rsidRPr="000710CC">
        <w:rPr>
          <w:rFonts w:ascii="GHEA Grapalat" w:hAnsi="GHEA Grapalat"/>
        </w:rPr>
        <w:t xml:space="preserve"> </w:t>
      </w:r>
      <w:proofErr w:type="spellStart"/>
      <w:r w:rsidRPr="000710CC">
        <w:rPr>
          <w:rFonts w:ascii="GHEA Grapalat" w:hAnsi="GHEA Grapalat"/>
        </w:rPr>
        <w:t>տարբերակում</w:t>
      </w:r>
      <w:proofErr w:type="spellEnd"/>
    </w:p>
  </w:footnote>
  <w:footnote w:id="2">
    <w:p w14:paraId="42C5F2D1" w14:textId="4C153710" w:rsidR="00163E04" w:rsidRPr="000710CC" w:rsidRDefault="00163E04">
      <w:pPr>
        <w:pStyle w:val="FootnoteText"/>
        <w:rPr>
          <w:rFonts w:ascii="GHEA Grapalat" w:hAnsi="GHEA Grapalat"/>
          <w:lang w:val="hy-AM"/>
        </w:rPr>
      </w:pPr>
      <w:r w:rsidRPr="000710CC">
        <w:rPr>
          <w:rStyle w:val="FootnoteReference"/>
          <w:rFonts w:ascii="GHEA Grapalat" w:hAnsi="GHEA Grapalat"/>
        </w:rPr>
        <w:footnoteRef/>
      </w:r>
      <w:r w:rsidRPr="000710CC">
        <w:rPr>
          <w:rFonts w:ascii="GHEA Grapalat" w:hAnsi="GHEA Grapalat"/>
          <w:lang w:val="hy-AM"/>
        </w:rPr>
        <w:t xml:space="preserve"> </w:t>
      </w:r>
      <w:r w:rsidRPr="000710CC">
        <w:rPr>
          <w:rFonts w:ascii="GHEA Grapalat" w:hAnsi="GHEA Grapalat"/>
          <w:lang w:val="hy-AM"/>
        </w:rPr>
        <w:t>Դիմորդին առաջադրվող պահանջները տե՛ս անգլերենն տարբերակում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3BFE13" w14:textId="77777777" w:rsidR="000446AA" w:rsidRDefault="000446A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A8A988" w14:textId="3005A5AD" w:rsidR="0075393D" w:rsidRDefault="0075393D">
    <w:pPr>
      <w:pStyle w:val="Header"/>
    </w:pPr>
  </w:p>
  <w:tbl>
    <w:tblPr>
      <w:tblW w:w="11160" w:type="dxa"/>
      <w:tblInd w:w="-895" w:type="dxa"/>
      <w:tblBorders>
        <w:bottom w:val="thickThinMediumGap" w:sz="18" w:space="0" w:color="538135" w:themeColor="accent6" w:themeShade="BF"/>
      </w:tblBorders>
      <w:tblLayout w:type="fixed"/>
      <w:tblLook w:val="01E0" w:firstRow="1" w:lastRow="1" w:firstColumn="1" w:lastColumn="1" w:noHBand="0" w:noVBand="0"/>
    </w:tblPr>
    <w:tblGrid>
      <w:gridCol w:w="4140"/>
      <w:gridCol w:w="2520"/>
      <w:gridCol w:w="4500"/>
    </w:tblGrid>
    <w:tr w:rsidR="0075393D" w:rsidRPr="00D22A08" w14:paraId="45D36D5B" w14:textId="77777777" w:rsidTr="0081097C">
      <w:trPr>
        <w:trHeight w:val="1890"/>
      </w:trPr>
      <w:tc>
        <w:tcPr>
          <w:tcW w:w="4140" w:type="dxa"/>
          <w:shd w:val="clear" w:color="auto" w:fill="auto"/>
        </w:tcPr>
        <w:p w14:paraId="401BB498" w14:textId="77777777" w:rsidR="0075393D" w:rsidRPr="00D22A08" w:rsidRDefault="0075393D" w:rsidP="008515C6">
          <w:pPr>
            <w:pStyle w:val="Header"/>
            <w:keepLines/>
            <w:tabs>
              <w:tab w:val="left" w:pos="1080"/>
            </w:tabs>
            <w:ind w:left="72"/>
            <w:rPr>
              <w:rFonts w:ascii="Arial" w:hAnsi="Arial"/>
              <w:caps/>
              <w:noProof/>
              <w:sz w:val="23"/>
            </w:rPr>
          </w:pPr>
        </w:p>
        <w:p w14:paraId="01EC024A" w14:textId="77777777" w:rsidR="0075393D" w:rsidRPr="00D22A08" w:rsidRDefault="0075393D" w:rsidP="008515C6">
          <w:pPr>
            <w:pStyle w:val="Header"/>
            <w:keepLines/>
            <w:tabs>
              <w:tab w:val="left" w:pos="1080"/>
            </w:tabs>
            <w:ind w:left="72"/>
            <w:jc w:val="center"/>
            <w:rPr>
              <w:rFonts w:ascii="Arial" w:hAnsi="Arial"/>
              <w:caps/>
              <w:noProof/>
            </w:rPr>
          </w:pPr>
        </w:p>
        <w:p w14:paraId="562086E8" w14:textId="77777777" w:rsidR="0075393D" w:rsidRPr="00D22A08" w:rsidRDefault="0075393D" w:rsidP="008515C6">
          <w:pPr>
            <w:pStyle w:val="Header"/>
            <w:keepLines/>
            <w:tabs>
              <w:tab w:val="left" w:pos="1080"/>
            </w:tabs>
            <w:ind w:left="72"/>
            <w:jc w:val="center"/>
            <w:rPr>
              <w:rFonts w:ascii="Arial" w:hAnsi="Arial"/>
              <w:caps/>
              <w:noProof/>
            </w:rPr>
          </w:pPr>
          <w:r w:rsidRPr="00D22A08">
            <w:rPr>
              <w:rFonts w:ascii="Arial" w:hAnsi="Arial"/>
              <w:caps/>
              <w:noProof/>
            </w:rPr>
            <w:t>INTERNATIONAL Center for</w:t>
          </w:r>
        </w:p>
        <w:p w14:paraId="38E44AB3" w14:textId="77777777" w:rsidR="0075393D" w:rsidRPr="00D22A08" w:rsidRDefault="0075393D" w:rsidP="008515C6">
          <w:pPr>
            <w:pStyle w:val="Header"/>
            <w:keepLines/>
            <w:tabs>
              <w:tab w:val="left" w:pos="1080"/>
            </w:tabs>
            <w:ind w:left="72"/>
            <w:jc w:val="center"/>
            <w:rPr>
              <w:rFonts w:ascii="Arial" w:hAnsi="Arial"/>
              <w:caps/>
              <w:noProof/>
            </w:rPr>
          </w:pPr>
          <w:r w:rsidRPr="00D22A08">
            <w:rPr>
              <w:rFonts w:ascii="Arial" w:hAnsi="Arial"/>
              <w:caps/>
              <w:noProof/>
            </w:rPr>
            <w:t>Agribusiness Research and</w:t>
          </w:r>
        </w:p>
        <w:p w14:paraId="29128C65" w14:textId="77777777" w:rsidR="0075393D" w:rsidRPr="00D22A08" w:rsidRDefault="0075393D" w:rsidP="008515C6">
          <w:pPr>
            <w:pStyle w:val="Header"/>
            <w:keepLines/>
            <w:tabs>
              <w:tab w:val="left" w:pos="1080"/>
            </w:tabs>
            <w:ind w:left="72"/>
            <w:jc w:val="center"/>
            <w:rPr>
              <w:rFonts w:ascii="Arial" w:hAnsi="Arial"/>
              <w:caps/>
              <w:noProof/>
            </w:rPr>
          </w:pPr>
          <w:r w:rsidRPr="00D22A08">
            <w:rPr>
              <w:rFonts w:ascii="Arial" w:hAnsi="Arial"/>
              <w:caps/>
              <w:noProof/>
            </w:rPr>
            <w:t>Education Foundation</w:t>
          </w:r>
        </w:p>
      </w:tc>
      <w:tc>
        <w:tcPr>
          <w:tcW w:w="2520" w:type="dxa"/>
          <w:shd w:val="clear" w:color="auto" w:fill="auto"/>
        </w:tcPr>
        <w:p w14:paraId="47A0D096" w14:textId="54DF2D11" w:rsidR="0075393D" w:rsidRPr="00D22A08" w:rsidRDefault="0075393D" w:rsidP="008515C6">
          <w:pPr>
            <w:pStyle w:val="Header"/>
            <w:keepLines/>
            <w:tabs>
              <w:tab w:val="left" w:pos="1080"/>
            </w:tabs>
            <w:jc w:val="center"/>
            <w:rPr>
              <w:rFonts w:ascii="Arial" w:hAnsi="Arial"/>
              <w:caps/>
              <w:noProof/>
              <w:sz w:val="24"/>
            </w:rPr>
          </w:pPr>
          <w:r w:rsidRPr="00D22A08">
            <w:rPr>
              <w:rFonts w:ascii="Arial" w:hAnsi="Arial"/>
              <w:caps/>
              <w:noProof/>
              <w:sz w:val="24"/>
            </w:rPr>
            <w:drawing>
              <wp:inline distT="0" distB="0" distL="0" distR="0" wp14:anchorId="047CBAEC" wp14:editId="3BC14039">
                <wp:extent cx="1003300" cy="1085850"/>
                <wp:effectExtent l="0" t="0" r="6350" b="0"/>
                <wp:docPr id="24" name="Picture 24" descr="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03300" cy="1085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00" w:type="dxa"/>
          <w:shd w:val="clear" w:color="auto" w:fill="auto"/>
        </w:tcPr>
        <w:p w14:paraId="7F6EF8C8" w14:textId="77777777" w:rsidR="0075393D" w:rsidRPr="00D22A08" w:rsidRDefault="0075393D" w:rsidP="008515C6">
          <w:pPr>
            <w:pStyle w:val="Header"/>
            <w:keepLines/>
            <w:rPr>
              <w:rFonts w:ascii="Arial" w:hAnsi="Arial"/>
              <w:noProof/>
              <w:sz w:val="21"/>
            </w:rPr>
          </w:pPr>
        </w:p>
        <w:p w14:paraId="42DBD125" w14:textId="77777777" w:rsidR="000446AA" w:rsidRDefault="000446AA" w:rsidP="000446AA">
          <w:pPr>
            <w:pStyle w:val="Header"/>
            <w:keepLines/>
            <w:jc w:val="center"/>
            <w:rPr>
              <w:rFonts w:ascii="Arial Armenian" w:hAnsi="Arial Armenian"/>
              <w:noProof/>
              <w:sz w:val="24"/>
            </w:rPr>
          </w:pPr>
        </w:p>
        <w:p w14:paraId="08F6B50F" w14:textId="302CD45D" w:rsidR="000446AA" w:rsidRPr="000446AA" w:rsidRDefault="000446AA" w:rsidP="000446AA">
          <w:pPr>
            <w:pStyle w:val="Header"/>
            <w:keepLines/>
            <w:jc w:val="center"/>
            <w:rPr>
              <w:rFonts w:ascii="Arial Armenian" w:hAnsi="Arial Armenian"/>
              <w:noProof/>
              <w:sz w:val="24"/>
            </w:rPr>
          </w:pPr>
          <w:bookmarkStart w:id="3" w:name="_GoBack"/>
          <w:bookmarkEnd w:id="3"/>
          <w:r w:rsidRPr="000446AA">
            <w:rPr>
              <w:rFonts w:ascii="Arial Armenian" w:hAnsi="Arial Armenian"/>
              <w:noProof/>
              <w:sz w:val="24"/>
            </w:rPr>
            <w:t>ԱԳՐՈԲԻԶՆԵՍԻ ՀԵՏԱԶՈՏՈՒԹՅՈՒՆՆԵՐԻ</w:t>
          </w:r>
        </w:p>
        <w:p w14:paraId="7B8CC382" w14:textId="77777777" w:rsidR="000446AA" w:rsidRPr="000446AA" w:rsidRDefault="000446AA" w:rsidP="000446AA">
          <w:pPr>
            <w:pStyle w:val="Header"/>
            <w:keepLines/>
            <w:jc w:val="center"/>
            <w:rPr>
              <w:rFonts w:ascii="Arial Armenian" w:hAnsi="Arial Armenian"/>
              <w:noProof/>
              <w:sz w:val="24"/>
            </w:rPr>
          </w:pPr>
          <w:r w:rsidRPr="000446AA">
            <w:rPr>
              <w:rFonts w:ascii="Arial Armenian" w:hAnsi="Arial Armenian"/>
              <w:noProof/>
              <w:sz w:val="24"/>
            </w:rPr>
            <w:t>ԵՎ ԿՐԹՈՒԹՅԱՆ ՄԻՋԱԶԳԱՅԻՆ</w:t>
          </w:r>
        </w:p>
        <w:p w14:paraId="4635D343" w14:textId="623541DE" w:rsidR="0075393D" w:rsidRPr="000446AA" w:rsidRDefault="000446AA" w:rsidP="000446AA">
          <w:pPr>
            <w:pStyle w:val="Header"/>
            <w:keepLines/>
            <w:tabs>
              <w:tab w:val="left" w:pos="1080"/>
            </w:tabs>
            <w:jc w:val="center"/>
            <w:rPr>
              <w:rFonts w:ascii="Arial Armenian" w:hAnsi="Arial Armenian"/>
              <w:noProof/>
              <w:sz w:val="24"/>
            </w:rPr>
          </w:pPr>
          <w:r w:rsidRPr="000446AA">
            <w:rPr>
              <w:rFonts w:ascii="Arial Armenian" w:hAnsi="Arial Armenian"/>
              <w:noProof/>
              <w:sz w:val="24"/>
            </w:rPr>
            <w:t>ԿԵՆՏՐՈՆ ՀԻՄՆԱԴՐԱՄ</w:t>
          </w:r>
        </w:p>
        <w:p w14:paraId="74A700B7" w14:textId="19F67886" w:rsidR="0075393D" w:rsidRPr="00D22A08" w:rsidRDefault="0075393D" w:rsidP="0081097C">
          <w:pPr>
            <w:pStyle w:val="Header"/>
            <w:keepLines/>
            <w:tabs>
              <w:tab w:val="left" w:pos="1080"/>
            </w:tabs>
            <w:rPr>
              <w:rFonts w:ascii="Arial" w:hAnsi="Arial"/>
              <w:caps/>
              <w:noProof/>
              <w:sz w:val="21"/>
            </w:rPr>
          </w:pPr>
        </w:p>
      </w:tc>
    </w:tr>
  </w:tbl>
  <w:p w14:paraId="3028C8CD" w14:textId="5D116067" w:rsidR="0075393D" w:rsidRDefault="0075393D" w:rsidP="008515C6">
    <w:pPr>
      <w:pStyle w:val="Header"/>
      <w:jc w:val="center"/>
    </w:pPr>
  </w:p>
  <w:p w14:paraId="0D8AEFCD" w14:textId="4A2F842D" w:rsidR="0075393D" w:rsidRDefault="0075393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78BA89" w14:textId="77777777" w:rsidR="000446AA" w:rsidRDefault="000446A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EC6717"/>
    <w:multiLevelType w:val="hybridMultilevel"/>
    <w:tmpl w:val="D80A9B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C45071"/>
    <w:multiLevelType w:val="hybridMultilevel"/>
    <w:tmpl w:val="70F84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5E5699"/>
    <w:multiLevelType w:val="hybridMultilevel"/>
    <w:tmpl w:val="0B262BF0"/>
    <w:lvl w:ilvl="0" w:tplc="16E26200">
      <w:start w:val="1"/>
      <w:numFmt w:val="decimal"/>
      <w:lvlText w:val="%1."/>
      <w:lvlJc w:val="left"/>
      <w:pPr>
        <w:ind w:left="624" w:hanging="511"/>
      </w:pPr>
      <w:rPr>
        <w:rFonts w:ascii="Arial" w:eastAsia="Arial" w:hAnsi="Arial" w:cs="Arial" w:hint="default"/>
        <w:spacing w:val="-3"/>
        <w:w w:val="99"/>
        <w:sz w:val="22"/>
        <w:szCs w:val="22"/>
        <w:lang w:val="en-US" w:eastAsia="en-US" w:bidi="ar-SA"/>
      </w:rPr>
    </w:lvl>
    <w:lvl w:ilvl="1" w:tplc="0128D9FA">
      <w:start w:val="1"/>
      <w:numFmt w:val="decimal"/>
      <w:lvlText w:val="%2."/>
      <w:lvlJc w:val="left"/>
      <w:pPr>
        <w:ind w:left="907" w:hanging="511"/>
        <w:jc w:val="right"/>
      </w:pPr>
      <w:rPr>
        <w:rFonts w:ascii="Arial" w:eastAsia="Arial" w:hAnsi="Arial" w:cs="Arial" w:hint="default"/>
        <w:spacing w:val="-3"/>
        <w:w w:val="99"/>
        <w:sz w:val="22"/>
        <w:szCs w:val="22"/>
        <w:lang w:val="en-US" w:eastAsia="en-US" w:bidi="ar-SA"/>
      </w:rPr>
    </w:lvl>
    <w:lvl w:ilvl="2" w:tplc="0EC27012">
      <w:start w:val="1"/>
      <w:numFmt w:val="decimal"/>
      <w:lvlText w:val="%3."/>
      <w:lvlJc w:val="left"/>
      <w:pPr>
        <w:ind w:left="907" w:hanging="511"/>
        <w:jc w:val="right"/>
      </w:pPr>
      <w:rPr>
        <w:rFonts w:ascii="Arial" w:eastAsia="Arial" w:hAnsi="Arial" w:cs="Arial" w:hint="default"/>
        <w:spacing w:val="-3"/>
        <w:w w:val="99"/>
        <w:sz w:val="22"/>
        <w:szCs w:val="22"/>
        <w:lang w:val="en-US" w:eastAsia="en-US" w:bidi="ar-SA"/>
      </w:rPr>
    </w:lvl>
    <w:lvl w:ilvl="3" w:tplc="DB84082C">
      <w:numFmt w:val="bullet"/>
      <w:lvlText w:val="•"/>
      <w:lvlJc w:val="left"/>
      <w:pPr>
        <w:ind w:left="2892" w:hanging="511"/>
      </w:pPr>
      <w:rPr>
        <w:rFonts w:hint="default"/>
        <w:lang w:val="en-US" w:eastAsia="en-US" w:bidi="ar-SA"/>
      </w:rPr>
    </w:lvl>
    <w:lvl w:ilvl="4" w:tplc="FED4C8A2">
      <w:numFmt w:val="bullet"/>
      <w:lvlText w:val="•"/>
      <w:lvlJc w:val="left"/>
      <w:pPr>
        <w:ind w:left="3888" w:hanging="511"/>
      </w:pPr>
      <w:rPr>
        <w:rFonts w:hint="default"/>
        <w:lang w:val="en-US" w:eastAsia="en-US" w:bidi="ar-SA"/>
      </w:rPr>
    </w:lvl>
    <w:lvl w:ilvl="5" w:tplc="7730CAAC">
      <w:numFmt w:val="bullet"/>
      <w:lvlText w:val="•"/>
      <w:lvlJc w:val="left"/>
      <w:pPr>
        <w:ind w:left="4884" w:hanging="511"/>
      </w:pPr>
      <w:rPr>
        <w:rFonts w:hint="default"/>
        <w:lang w:val="en-US" w:eastAsia="en-US" w:bidi="ar-SA"/>
      </w:rPr>
    </w:lvl>
    <w:lvl w:ilvl="6" w:tplc="A258A1EC">
      <w:numFmt w:val="bullet"/>
      <w:lvlText w:val="•"/>
      <w:lvlJc w:val="left"/>
      <w:pPr>
        <w:ind w:left="5880" w:hanging="511"/>
      </w:pPr>
      <w:rPr>
        <w:rFonts w:hint="default"/>
        <w:lang w:val="en-US" w:eastAsia="en-US" w:bidi="ar-SA"/>
      </w:rPr>
    </w:lvl>
    <w:lvl w:ilvl="7" w:tplc="8BE68332">
      <w:numFmt w:val="bullet"/>
      <w:lvlText w:val="•"/>
      <w:lvlJc w:val="left"/>
      <w:pPr>
        <w:ind w:left="6877" w:hanging="511"/>
      </w:pPr>
      <w:rPr>
        <w:rFonts w:hint="default"/>
        <w:lang w:val="en-US" w:eastAsia="en-US" w:bidi="ar-SA"/>
      </w:rPr>
    </w:lvl>
    <w:lvl w:ilvl="8" w:tplc="AE0E04F2">
      <w:numFmt w:val="bullet"/>
      <w:lvlText w:val="•"/>
      <w:lvlJc w:val="left"/>
      <w:pPr>
        <w:ind w:left="7873" w:hanging="511"/>
      </w:pPr>
      <w:rPr>
        <w:rFonts w:hint="default"/>
        <w:lang w:val="en-US" w:eastAsia="en-US" w:bidi="ar-SA"/>
      </w:rPr>
    </w:lvl>
  </w:abstractNum>
  <w:abstractNum w:abstractNumId="3" w15:restartNumberingAfterBreak="0">
    <w:nsid w:val="14F357B3"/>
    <w:multiLevelType w:val="hybridMultilevel"/>
    <w:tmpl w:val="4CA6FD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F017F1"/>
    <w:multiLevelType w:val="multilevel"/>
    <w:tmpl w:val="C6E01484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B09698E"/>
    <w:multiLevelType w:val="hybridMultilevel"/>
    <w:tmpl w:val="7B607D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696A73"/>
    <w:multiLevelType w:val="hybridMultilevel"/>
    <w:tmpl w:val="1446303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0E81774"/>
    <w:multiLevelType w:val="hybridMultilevel"/>
    <w:tmpl w:val="D28861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F5193A"/>
    <w:multiLevelType w:val="hybridMultilevel"/>
    <w:tmpl w:val="B96E544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934A21"/>
    <w:multiLevelType w:val="hybridMultilevel"/>
    <w:tmpl w:val="18141220"/>
    <w:lvl w:ilvl="0" w:tplc="0809001B">
      <w:start w:val="1"/>
      <w:numFmt w:val="low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9E03ED9"/>
    <w:multiLevelType w:val="hybridMultilevel"/>
    <w:tmpl w:val="863C159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A037E2D"/>
    <w:multiLevelType w:val="hybridMultilevel"/>
    <w:tmpl w:val="5D6C4D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F440C6"/>
    <w:multiLevelType w:val="multilevel"/>
    <w:tmpl w:val="A81A93D2"/>
    <w:lvl w:ilvl="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E5C38F8"/>
    <w:multiLevelType w:val="hybridMultilevel"/>
    <w:tmpl w:val="7576B842"/>
    <w:lvl w:ilvl="0" w:tplc="B1160778">
      <w:start w:val="1"/>
      <w:numFmt w:val="decimal"/>
      <w:lvlText w:val="(%1)"/>
      <w:lvlJc w:val="left"/>
      <w:pPr>
        <w:ind w:left="50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4" w15:restartNumberingAfterBreak="0">
    <w:nsid w:val="3AAF0DA7"/>
    <w:multiLevelType w:val="hybridMultilevel"/>
    <w:tmpl w:val="81F29732"/>
    <w:lvl w:ilvl="0" w:tplc="C67E87D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6B35C5"/>
    <w:multiLevelType w:val="hybridMultilevel"/>
    <w:tmpl w:val="C068CA48"/>
    <w:lvl w:ilvl="0" w:tplc="B1160778">
      <w:start w:val="1"/>
      <w:numFmt w:val="decimal"/>
      <w:lvlText w:val="(%1)"/>
      <w:lvlJc w:val="left"/>
      <w:pPr>
        <w:ind w:left="50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6" w15:restartNumberingAfterBreak="0">
    <w:nsid w:val="3F9157D1"/>
    <w:multiLevelType w:val="hybridMultilevel"/>
    <w:tmpl w:val="68027B76"/>
    <w:lvl w:ilvl="0" w:tplc="6576BBC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7C251D"/>
    <w:multiLevelType w:val="hybridMultilevel"/>
    <w:tmpl w:val="2690B6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F06475"/>
    <w:multiLevelType w:val="hybridMultilevel"/>
    <w:tmpl w:val="4126D6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6978BB"/>
    <w:multiLevelType w:val="hybridMultilevel"/>
    <w:tmpl w:val="F1B8AC8E"/>
    <w:lvl w:ilvl="0" w:tplc="4D28821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AB6BF0"/>
    <w:multiLevelType w:val="hybridMultilevel"/>
    <w:tmpl w:val="2C38EE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12590F"/>
    <w:multiLevelType w:val="multilevel"/>
    <w:tmpl w:val="8FE858E4"/>
    <w:lvl w:ilvl="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5E867572"/>
    <w:multiLevelType w:val="hybridMultilevel"/>
    <w:tmpl w:val="16BEE5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2222C0"/>
    <w:multiLevelType w:val="hybridMultilevel"/>
    <w:tmpl w:val="800251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BD35B88"/>
    <w:multiLevelType w:val="hybridMultilevel"/>
    <w:tmpl w:val="87241A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D176100"/>
    <w:multiLevelType w:val="multilevel"/>
    <w:tmpl w:val="184EE8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F09794E"/>
    <w:multiLevelType w:val="hybridMultilevel"/>
    <w:tmpl w:val="F19A36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1A10FBF"/>
    <w:multiLevelType w:val="hybridMultilevel"/>
    <w:tmpl w:val="6C0EC44C"/>
    <w:lvl w:ilvl="0" w:tplc="9154B2A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A77182"/>
    <w:multiLevelType w:val="hybridMultilevel"/>
    <w:tmpl w:val="C6A8B6B0"/>
    <w:lvl w:ilvl="0" w:tplc="4D28821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C05D3B"/>
    <w:multiLevelType w:val="hybridMultilevel"/>
    <w:tmpl w:val="C7E8C476"/>
    <w:lvl w:ilvl="0" w:tplc="A76C531E">
      <w:start w:val="1"/>
      <w:numFmt w:val="bullet"/>
      <w:lvlText w:val="­"/>
      <w:lvlJc w:val="left"/>
      <w:pPr>
        <w:ind w:left="720" w:hanging="360"/>
      </w:pPr>
      <w:rPr>
        <w:rFonts w:ascii="Walbaum Display Light" w:hAnsi="Walbaum Display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3"/>
  </w:num>
  <w:num w:numId="3">
    <w:abstractNumId w:val="17"/>
  </w:num>
  <w:num w:numId="4">
    <w:abstractNumId w:val="27"/>
  </w:num>
  <w:num w:numId="5">
    <w:abstractNumId w:val="11"/>
  </w:num>
  <w:num w:numId="6">
    <w:abstractNumId w:val="0"/>
  </w:num>
  <w:num w:numId="7">
    <w:abstractNumId w:val="5"/>
  </w:num>
  <w:num w:numId="8">
    <w:abstractNumId w:val="14"/>
  </w:num>
  <w:num w:numId="9">
    <w:abstractNumId w:val="19"/>
  </w:num>
  <w:num w:numId="10">
    <w:abstractNumId w:val="28"/>
  </w:num>
  <w:num w:numId="11">
    <w:abstractNumId w:val="16"/>
  </w:num>
  <w:num w:numId="12">
    <w:abstractNumId w:val="7"/>
  </w:num>
  <w:num w:numId="13">
    <w:abstractNumId w:val="2"/>
  </w:num>
  <w:num w:numId="14">
    <w:abstractNumId w:val="26"/>
  </w:num>
  <w:num w:numId="15">
    <w:abstractNumId w:val="10"/>
  </w:num>
  <w:num w:numId="16">
    <w:abstractNumId w:val="24"/>
  </w:num>
  <w:num w:numId="17">
    <w:abstractNumId w:val="6"/>
  </w:num>
  <w:num w:numId="18">
    <w:abstractNumId w:val="12"/>
  </w:num>
  <w:num w:numId="19">
    <w:abstractNumId w:val="13"/>
  </w:num>
  <w:num w:numId="20">
    <w:abstractNumId w:val="9"/>
  </w:num>
  <w:num w:numId="21">
    <w:abstractNumId w:val="21"/>
  </w:num>
  <w:num w:numId="22">
    <w:abstractNumId w:val="15"/>
  </w:num>
  <w:num w:numId="23">
    <w:abstractNumId w:val="25"/>
  </w:num>
  <w:num w:numId="24">
    <w:abstractNumId w:val="3"/>
  </w:num>
  <w:num w:numId="25">
    <w:abstractNumId w:val="29"/>
  </w:num>
  <w:num w:numId="26">
    <w:abstractNumId w:val="4"/>
  </w:num>
  <w:num w:numId="27">
    <w:abstractNumId w:val="1"/>
  </w:num>
  <w:num w:numId="28">
    <w:abstractNumId w:val="20"/>
  </w:num>
  <w:num w:numId="29">
    <w:abstractNumId w:val="18"/>
  </w:num>
  <w:num w:numId="3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MTI3tjQ2tTA1tjBS0lEKTi0uzszPAykwrAUA12lfTSwAAAA="/>
  </w:docVars>
  <w:rsids>
    <w:rsidRoot w:val="00F57028"/>
    <w:rsid w:val="00004256"/>
    <w:rsid w:val="0001696B"/>
    <w:rsid w:val="000175F3"/>
    <w:rsid w:val="00025A11"/>
    <w:rsid w:val="00026C6A"/>
    <w:rsid w:val="000307EC"/>
    <w:rsid w:val="00034CEA"/>
    <w:rsid w:val="00036566"/>
    <w:rsid w:val="0004463B"/>
    <w:rsid w:val="000446AA"/>
    <w:rsid w:val="00045A00"/>
    <w:rsid w:val="00047F2E"/>
    <w:rsid w:val="0005390F"/>
    <w:rsid w:val="00055B54"/>
    <w:rsid w:val="00057816"/>
    <w:rsid w:val="00057A61"/>
    <w:rsid w:val="00066E65"/>
    <w:rsid w:val="00066F0B"/>
    <w:rsid w:val="00070716"/>
    <w:rsid w:val="000710CC"/>
    <w:rsid w:val="0007666A"/>
    <w:rsid w:val="00077369"/>
    <w:rsid w:val="00087718"/>
    <w:rsid w:val="00087DD0"/>
    <w:rsid w:val="00093760"/>
    <w:rsid w:val="0009781F"/>
    <w:rsid w:val="000A2BA1"/>
    <w:rsid w:val="000A2CAE"/>
    <w:rsid w:val="000A3E5F"/>
    <w:rsid w:val="000A5121"/>
    <w:rsid w:val="000A5A6F"/>
    <w:rsid w:val="000A6DD8"/>
    <w:rsid w:val="000A7A20"/>
    <w:rsid w:val="000A7EA6"/>
    <w:rsid w:val="000B0AF8"/>
    <w:rsid w:val="000B0DB9"/>
    <w:rsid w:val="000B6C92"/>
    <w:rsid w:val="000C2604"/>
    <w:rsid w:val="000C3520"/>
    <w:rsid w:val="000D6460"/>
    <w:rsid w:val="000F01C7"/>
    <w:rsid w:val="000F0C86"/>
    <w:rsid w:val="000F377F"/>
    <w:rsid w:val="000F7745"/>
    <w:rsid w:val="00100B8E"/>
    <w:rsid w:val="0010146C"/>
    <w:rsid w:val="00103C5F"/>
    <w:rsid w:val="00104233"/>
    <w:rsid w:val="00105610"/>
    <w:rsid w:val="00113D18"/>
    <w:rsid w:val="00115EBF"/>
    <w:rsid w:val="00117850"/>
    <w:rsid w:val="00117D4D"/>
    <w:rsid w:val="00120844"/>
    <w:rsid w:val="00120F54"/>
    <w:rsid w:val="001225A9"/>
    <w:rsid w:val="001228E8"/>
    <w:rsid w:val="001248DD"/>
    <w:rsid w:val="00131BD6"/>
    <w:rsid w:val="001327C0"/>
    <w:rsid w:val="001333B5"/>
    <w:rsid w:val="00134E4A"/>
    <w:rsid w:val="00135EB1"/>
    <w:rsid w:val="00137681"/>
    <w:rsid w:val="00152FD8"/>
    <w:rsid w:val="0015714F"/>
    <w:rsid w:val="0016038C"/>
    <w:rsid w:val="00162222"/>
    <w:rsid w:val="00163E04"/>
    <w:rsid w:val="001712C8"/>
    <w:rsid w:val="00173319"/>
    <w:rsid w:val="00177405"/>
    <w:rsid w:val="00183F1D"/>
    <w:rsid w:val="00184902"/>
    <w:rsid w:val="00185FDF"/>
    <w:rsid w:val="00187A6F"/>
    <w:rsid w:val="00190373"/>
    <w:rsid w:val="00194A4E"/>
    <w:rsid w:val="0019691D"/>
    <w:rsid w:val="00197F7A"/>
    <w:rsid w:val="001A1F08"/>
    <w:rsid w:val="001A49D5"/>
    <w:rsid w:val="001A6581"/>
    <w:rsid w:val="001A78C3"/>
    <w:rsid w:val="001B1AFB"/>
    <w:rsid w:val="001B2076"/>
    <w:rsid w:val="001B31BC"/>
    <w:rsid w:val="001B6804"/>
    <w:rsid w:val="001C0538"/>
    <w:rsid w:val="001C297E"/>
    <w:rsid w:val="001C4659"/>
    <w:rsid w:val="001C53F5"/>
    <w:rsid w:val="001C6E44"/>
    <w:rsid w:val="001D0857"/>
    <w:rsid w:val="001D3D74"/>
    <w:rsid w:val="001D5AB6"/>
    <w:rsid w:val="001E02BF"/>
    <w:rsid w:val="001E0958"/>
    <w:rsid w:val="001E1276"/>
    <w:rsid w:val="001E2848"/>
    <w:rsid w:val="001E2ED0"/>
    <w:rsid w:val="001E3A4F"/>
    <w:rsid w:val="001E4773"/>
    <w:rsid w:val="001F6161"/>
    <w:rsid w:val="0020054B"/>
    <w:rsid w:val="002107B6"/>
    <w:rsid w:val="00212374"/>
    <w:rsid w:val="00212469"/>
    <w:rsid w:val="00213643"/>
    <w:rsid w:val="00215B2F"/>
    <w:rsid w:val="00221AC1"/>
    <w:rsid w:val="00221AF1"/>
    <w:rsid w:val="00224C24"/>
    <w:rsid w:val="00225466"/>
    <w:rsid w:val="00226497"/>
    <w:rsid w:val="00233DCC"/>
    <w:rsid w:val="002343BF"/>
    <w:rsid w:val="00237F38"/>
    <w:rsid w:val="002446C5"/>
    <w:rsid w:val="00244EBF"/>
    <w:rsid w:val="0024663D"/>
    <w:rsid w:val="002514D9"/>
    <w:rsid w:val="0025322A"/>
    <w:rsid w:val="00253DA6"/>
    <w:rsid w:val="00256520"/>
    <w:rsid w:val="00256F02"/>
    <w:rsid w:val="00260106"/>
    <w:rsid w:val="00260D3D"/>
    <w:rsid w:val="00262826"/>
    <w:rsid w:val="002674AC"/>
    <w:rsid w:val="00270E07"/>
    <w:rsid w:val="00284F88"/>
    <w:rsid w:val="0028504E"/>
    <w:rsid w:val="002925E0"/>
    <w:rsid w:val="00294E08"/>
    <w:rsid w:val="002A1728"/>
    <w:rsid w:val="002A2519"/>
    <w:rsid w:val="002A2EA9"/>
    <w:rsid w:val="002A36C9"/>
    <w:rsid w:val="002A444E"/>
    <w:rsid w:val="002A5A2C"/>
    <w:rsid w:val="002A7960"/>
    <w:rsid w:val="002B1D2C"/>
    <w:rsid w:val="002B320C"/>
    <w:rsid w:val="002B4EF2"/>
    <w:rsid w:val="002B52F4"/>
    <w:rsid w:val="002C7260"/>
    <w:rsid w:val="002D7C5F"/>
    <w:rsid w:val="002D7E99"/>
    <w:rsid w:val="002D7FAD"/>
    <w:rsid w:val="002E6B2A"/>
    <w:rsid w:val="002F23DE"/>
    <w:rsid w:val="002F2C40"/>
    <w:rsid w:val="002F377C"/>
    <w:rsid w:val="002F4E29"/>
    <w:rsid w:val="002F7B01"/>
    <w:rsid w:val="00302F50"/>
    <w:rsid w:val="00303A73"/>
    <w:rsid w:val="00303EA1"/>
    <w:rsid w:val="00310B34"/>
    <w:rsid w:val="00312140"/>
    <w:rsid w:val="0031391D"/>
    <w:rsid w:val="00313C56"/>
    <w:rsid w:val="0032265E"/>
    <w:rsid w:val="00325D9B"/>
    <w:rsid w:val="003272A5"/>
    <w:rsid w:val="00330B5D"/>
    <w:rsid w:val="00330C4B"/>
    <w:rsid w:val="00331528"/>
    <w:rsid w:val="003322E4"/>
    <w:rsid w:val="003341B5"/>
    <w:rsid w:val="0033596F"/>
    <w:rsid w:val="00340DAB"/>
    <w:rsid w:val="00342BB9"/>
    <w:rsid w:val="00345C19"/>
    <w:rsid w:val="00351A33"/>
    <w:rsid w:val="00352A4C"/>
    <w:rsid w:val="003644B9"/>
    <w:rsid w:val="003663B5"/>
    <w:rsid w:val="0037037E"/>
    <w:rsid w:val="0037126C"/>
    <w:rsid w:val="00372C9D"/>
    <w:rsid w:val="0037510B"/>
    <w:rsid w:val="003774F5"/>
    <w:rsid w:val="00387EC6"/>
    <w:rsid w:val="00390C50"/>
    <w:rsid w:val="003947CC"/>
    <w:rsid w:val="0039576A"/>
    <w:rsid w:val="00395D7B"/>
    <w:rsid w:val="003A0D32"/>
    <w:rsid w:val="003A2396"/>
    <w:rsid w:val="003A3B4F"/>
    <w:rsid w:val="003A56BC"/>
    <w:rsid w:val="003B3AA9"/>
    <w:rsid w:val="003B5CD3"/>
    <w:rsid w:val="003B7329"/>
    <w:rsid w:val="003C14BB"/>
    <w:rsid w:val="003C1C71"/>
    <w:rsid w:val="003C4069"/>
    <w:rsid w:val="003C55E8"/>
    <w:rsid w:val="003C7C97"/>
    <w:rsid w:val="003D0FC5"/>
    <w:rsid w:val="003D122A"/>
    <w:rsid w:val="003D678A"/>
    <w:rsid w:val="003E1C8F"/>
    <w:rsid w:val="003E25BD"/>
    <w:rsid w:val="003E5447"/>
    <w:rsid w:val="003E5B4E"/>
    <w:rsid w:val="003F083D"/>
    <w:rsid w:val="003F62A3"/>
    <w:rsid w:val="00400557"/>
    <w:rsid w:val="00402FD4"/>
    <w:rsid w:val="0041062C"/>
    <w:rsid w:val="00414DA7"/>
    <w:rsid w:val="00416C61"/>
    <w:rsid w:val="00417A1C"/>
    <w:rsid w:val="0042138B"/>
    <w:rsid w:val="00423B9D"/>
    <w:rsid w:val="00425533"/>
    <w:rsid w:val="00434544"/>
    <w:rsid w:val="00434A08"/>
    <w:rsid w:val="00437785"/>
    <w:rsid w:val="0044061C"/>
    <w:rsid w:val="004457B0"/>
    <w:rsid w:val="0044768C"/>
    <w:rsid w:val="00450618"/>
    <w:rsid w:val="00451F93"/>
    <w:rsid w:val="00453A06"/>
    <w:rsid w:val="00453BD7"/>
    <w:rsid w:val="00453F29"/>
    <w:rsid w:val="00455000"/>
    <w:rsid w:val="00461C62"/>
    <w:rsid w:val="004639E3"/>
    <w:rsid w:val="004663BA"/>
    <w:rsid w:val="00467116"/>
    <w:rsid w:val="00475634"/>
    <w:rsid w:val="00476C40"/>
    <w:rsid w:val="00481F94"/>
    <w:rsid w:val="00484558"/>
    <w:rsid w:val="00485672"/>
    <w:rsid w:val="00486E97"/>
    <w:rsid w:val="004962F1"/>
    <w:rsid w:val="00496C21"/>
    <w:rsid w:val="00497F10"/>
    <w:rsid w:val="004A0C17"/>
    <w:rsid w:val="004A3E94"/>
    <w:rsid w:val="004A4877"/>
    <w:rsid w:val="004B0174"/>
    <w:rsid w:val="004B033D"/>
    <w:rsid w:val="004B71A3"/>
    <w:rsid w:val="004B7F44"/>
    <w:rsid w:val="004C3DA9"/>
    <w:rsid w:val="004C665D"/>
    <w:rsid w:val="004C6BD8"/>
    <w:rsid w:val="004D00EB"/>
    <w:rsid w:val="004D3556"/>
    <w:rsid w:val="004E1388"/>
    <w:rsid w:val="004E38DD"/>
    <w:rsid w:val="004E5B99"/>
    <w:rsid w:val="004F1D4D"/>
    <w:rsid w:val="004F4DE3"/>
    <w:rsid w:val="004F7AFC"/>
    <w:rsid w:val="00500953"/>
    <w:rsid w:val="005103DC"/>
    <w:rsid w:val="00511AA6"/>
    <w:rsid w:val="00511B4F"/>
    <w:rsid w:val="005125CA"/>
    <w:rsid w:val="0051278B"/>
    <w:rsid w:val="00514438"/>
    <w:rsid w:val="005150B4"/>
    <w:rsid w:val="005164D8"/>
    <w:rsid w:val="005221B7"/>
    <w:rsid w:val="00524EDF"/>
    <w:rsid w:val="00527417"/>
    <w:rsid w:val="005301DB"/>
    <w:rsid w:val="00536C90"/>
    <w:rsid w:val="005374E5"/>
    <w:rsid w:val="00537E53"/>
    <w:rsid w:val="00540D74"/>
    <w:rsid w:val="00541ACB"/>
    <w:rsid w:val="00542EBC"/>
    <w:rsid w:val="00544802"/>
    <w:rsid w:val="0055150F"/>
    <w:rsid w:val="00553EE3"/>
    <w:rsid w:val="00554023"/>
    <w:rsid w:val="0055408F"/>
    <w:rsid w:val="00556864"/>
    <w:rsid w:val="00557CC6"/>
    <w:rsid w:val="0056324D"/>
    <w:rsid w:val="00564891"/>
    <w:rsid w:val="0056736E"/>
    <w:rsid w:val="005677E3"/>
    <w:rsid w:val="00570EF2"/>
    <w:rsid w:val="00582B15"/>
    <w:rsid w:val="00585E69"/>
    <w:rsid w:val="005910B7"/>
    <w:rsid w:val="00591148"/>
    <w:rsid w:val="005920BE"/>
    <w:rsid w:val="005946D6"/>
    <w:rsid w:val="005952C0"/>
    <w:rsid w:val="005A15D2"/>
    <w:rsid w:val="005A2A1E"/>
    <w:rsid w:val="005A2AE5"/>
    <w:rsid w:val="005A3E74"/>
    <w:rsid w:val="005C0EAA"/>
    <w:rsid w:val="005C2DB3"/>
    <w:rsid w:val="005C3113"/>
    <w:rsid w:val="005D1F30"/>
    <w:rsid w:val="005D1FE0"/>
    <w:rsid w:val="005D4172"/>
    <w:rsid w:val="005D41C9"/>
    <w:rsid w:val="005D4655"/>
    <w:rsid w:val="005D6418"/>
    <w:rsid w:val="005E79C7"/>
    <w:rsid w:val="005F3307"/>
    <w:rsid w:val="005F4D9C"/>
    <w:rsid w:val="006015CD"/>
    <w:rsid w:val="00610086"/>
    <w:rsid w:val="006109BC"/>
    <w:rsid w:val="00610E34"/>
    <w:rsid w:val="00613338"/>
    <w:rsid w:val="006138AA"/>
    <w:rsid w:val="00614117"/>
    <w:rsid w:val="006147FE"/>
    <w:rsid w:val="00614B5C"/>
    <w:rsid w:val="00617E31"/>
    <w:rsid w:val="006216D7"/>
    <w:rsid w:val="0062262B"/>
    <w:rsid w:val="00623310"/>
    <w:rsid w:val="00624195"/>
    <w:rsid w:val="00624EF8"/>
    <w:rsid w:val="00626131"/>
    <w:rsid w:val="0062643E"/>
    <w:rsid w:val="006274A5"/>
    <w:rsid w:val="00631CC1"/>
    <w:rsid w:val="00632BF0"/>
    <w:rsid w:val="00635E0D"/>
    <w:rsid w:val="0064040E"/>
    <w:rsid w:val="00640480"/>
    <w:rsid w:val="006426EC"/>
    <w:rsid w:val="0064605F"/>
    <w:rsid w:val="00646AC0"/>
    <w:rsid w:val="006545EB"/>
    <w:rsid w:val="0065460A"/>
    <w:rsid w:val="00655973"/>
    <w:rsid w:val="006573FC"/>
    <w:rsid w:val="00657903"/>
    <w:rsid w:val="0066064D"/>
    <w:rsid w:val="00664EF1"/>
    <w:rsid w:val="006743F2"/>
    <w:rsid w:val="006759A3"/>
    <w:rsid w:val="00675D9C"/>
    <w:rsid w:val="006804FC"/>
    <w:rsid w:val="00680712"/>
    <w:rsid w:val="006848F2"/>
    <w:rsid w:val="00686333"/>
    <w:rsid w:val="006874C3"/>
    <w:rsid w:val="006979B6"/>
    <w:rsid w:val="006A00E6"/>
    <w:rsid w:val="006A122D"/>
    <w:rsid w:val="006A18CC"/>
    <w:rsid w:val="006A2866"/>
    <w:rsid w:val="006A2C05"/>
    <w:rsid w:val="006B1AC1"/>
    <w:rsid w:val="006B4B9E"/>
    <w:rsid w:val="006B7346"/>
    <w:rsid w:val="006B756B"/>
    <w:rsid w:val="006C268B"/>
    <w:rsid w:val="006C4673"/>
    <w:rsid w:val="006C5F51"/>
    <w:rsid w:val="006C7EB8"/>
    <w:rsid w:val="006D3D54"/>
    <w:rsid w:val="006E2725"/>
    <w:rsid w:val="006E4385"/>
    <w:rsid w:val="006F3046"/>
    <w:rsid w:val="006F429E"/>
    <w:rsid w:val="006F4FFB"/>
    <w:rsid w:val="006F5F02"/>
    <w:rsid w:val="006F655D"/>
    <w:rsid w:val="00705003"/>
    <w:rsid w:val="0072111F"/>
    <w:rsid w:val="00721AE5"/>
    <w:rsid w:val="00722AB2"/>
    <w:rsid w:val="007233E0"/>
    <w:rsid w:val="00726D2F"/>
    <w:rsid w:val="007337DB"/>
    <w:rsid w:val="007347A6"/>
    <w:rsid w:val="007353F1"/>
    <w:rsid w:val="00735AF8"/>
    <w:rsid w:val="00744C5C"/>
    <w:rsid w:val="00751072"/>
    <w:rsid w:val="00751179"/>
    <w:rsid w:val="007528E4"/>
    <w:rsid w:val="0075393D"/>
    <w:rsid w:val="00757C71"/>
    <w:rsid w:val="00760855"/>
    <w:rsid w:val="00763135"/>
    <w:rsid w:val="0076379A"/>
    <w:rsid w:val="00764D44"/>
    <w:rsid w:val="00766015"/>
    <w:rsid w:val="00766A5F"/>
    <w:rsid w:val="00772A5A"/>
    <w:rsid w:val="0077312F"/>
    <w:rsid w:val="00773E5C"/>
    <w:rsid w:val="00774074"/>
    <w:rsid w:val="007818BF"/>
    <w:rsid w:val="0078268A"/>
    <w:rsid w:val="00782D2B"/>
    <w:rsid w:val="007A059A"/>
    <w:rsid w:val="007A362E"/>
    <w:rsid w:val="007A4781"/>
    <w:rsid w:val="007A6467"/>
    <w:rsid w:val="007A6AC4"/>
    <w:rsid w:val="007B1C71"/>
    <w:rsid w:val="007B510A"/>
    <w:rsid w:val="007B5FC2"/>
    <w:rsid w:val="007B62D4"/>
    <w:rsid w:val="007B66BD"/>
    <w:rsid w:val="007B71E7"/>
    <w:rsid w:val="007C191F"/>
    <w:rsid w:val="007C2A11"/>
    <w:rsid w:val="007C508B"/>
    <w:rsid w:val="007C53B8"/>
    <w:rsid w:val="007D1D09"/>
    <w:rsid w:val="007D216B"/>
    <w:rsid w:val="007D3433"/>
    <w:rsid w:val="007D34EA"/>
    <w:rsid w:val="007D775D"/>
    <w:rsid w:val="007E056A"/>
    <w:rsid w:val="007E07EB"/>
    <w:rsid w:val="007E0F08"/>
    <w:rsid w:val="007E16BE"/>
    <w:rsid w:val="007E1A3E"/>
    <w:rsid w:val="007E607D"/>
    <w:rsid w:val="007E6117"/>
    <w:rsid w:val="007F2773"/>
    <w:rsid w:val="007F749A"/>
    <w:rsid w:val="00804D18"/>
    <w:rsid w:val="00804D50"/>
    <w:rsid w:val="00805656"/>
    <w:rsid w:val="0081097C"/>
    <w:rsid w:val="00814786"/>
    <w:rsid w:val="00817217"/>
    <w:rsid w:val="00820AF7"/>
    <w:rsid w:val="00824716"/>
    <w:rsid w:val="008272A3"/>
    <w:rsid w:val="0083027C"/>
    <w:rsid w:val="008310CF"/>
    <w:rsid w:val="0083314D"/>
    <w:rsid w:val="00834570"/>
    <w:rsid w:val="00842BC2"/>
    <w:rsid w:val="00847726"/>
    <w:rsid w:val="008515C6"/>
    <w:rsid w:val="00852ECC"/>
    <w:rsid w:val="00854F3F"/>
    <w:rsid w:val="00861D07"/>
    <w:rsid w:val="00870683"/>
    <w:rsid w:val="00870919"/>
    <w:rsid w:val="008717F4"/>
    <w:rsid w:val="008746E5"/>
    <w:rsid w:val="00877A8F"/>
    <w:rsid w:val="00881082"/>
    <w:rsid w:val="0088413A"/>
    <w:rsid w:val="00885C7D"/>
    <w:rsid w:val="008865CB"/>
    <w:rsid w:val="00886738"/>
    <w:rsid w:val="00892072"/>
    <w:rsid w:val="008951A7"/>
    <w:rsid w:val="00895E07"/>
    <w:rsid w:val="008967E6"/>
    <w:rsid w:val="00896A18"/>
    <w:rsid w:val="008A0A7E"/>
    <w:rsid w:val="008A1970"/>
    <w:rsid w:val="008A2E8C"/>
    <w:rsid w:val="008A3ECB"/>
    <w:rsid w:val="008A50AE"/>
    <w:rsid w:val="008A7971"/>
    <w:rsid w:val="008B1369"/>
    <w:rsid w:val="008B5D20"/>
    <w:rsid w:val="008C01CB"/>
    <w:rsid w:val="008C0914"/>
    <w:rsid w:val="008C0E61"/>
    <w:rsid w:val="008C16D5"/>
    <w:rsid w:val="008C22F3"/>
    <w:rsid w:val="008C25C9"/>
    <w:rsid w:val="008C3323"/>
    <w:rsid w:val="008C446F"/>
    <w:rsid w:val="008D11A0"/>
    <w:rsid w:val="008D43B5"/>
    <w:rsid w:val="008E03C5"/>
    <w:rsid w:val="008E23E3"/>
    <w:rsid w:val="008E4774"/>
    <w:rsid w:val="008E6DB2"/>
    <w:rsid w:val="008F34AA"/>
    <w:rsid w:val="008F4DFB"/>
    <w:rsid w:val="008F5D4A"/>
    <w:rsid w:val="0090183D"/>
    <w:rsid w:val="009021CA"/>
    <w:rsid w:val="00907EC4"/>
    <w:rsid w:val="00911667"/>
    <w:rsid w:val="00912508"/>
    <w:rsid w:val="0091780B"/>
    <w:rsid w:val="00917F9F"/>
    <w:rsid w:val="00922AFF"/>
    <w:rsid w:val="00925E53"/>
    <w:rsid w:val="009333C4"/>
    <w:rsid w:val="009333CA"/>
    <w:rsid w:val="00940649"/>
    <w:rsid w:val="00940DFA"/>
    <w:rsid w:val="00942276"/>
    <w:rsid w:val="00946018"/>
    <w:rsid w:val="00947909"/>
    <w:rsid w:val="009504A0"/>
    <w:rsid w:val="00950A77"/>
    <w:rsid w:val="00952936"/>
    <w:rsid w:val="009535EF"/>
    <w:rsid w:val="009535F7"/>
    <w:rsid w:val="00960387"/>
    <w:rsid w:val="0096050B"/>
    <w:rsid w:val="00961B7B"/>
    <w:rsid w:val="0096460A"/>
    <w:rsid w:val="00965609"/>
    <w:rsid w:val="009701A5"/>
    <w:rsid w:val="00971339"/>
    <w:rsid w:val="009730B3"/>
    <w:rsid w:val="0097669F"/>
    <w:rsid w:val="00976B26"/>
    <w:rsid w:val="00982724"/>
    <w:rsid w:val="00986B69"/>
    <w:rsid w:val="00990A27"/>
    <w:rsid w:val="00992E72"/>
    <w:rsid w:val="009930C2"/>
    <w:rsid w:val="00994283"/>
    <w:rsid w:val="009954D1"/>
    <w:rsid w:val="00997E0C"/>
    <w:rsid w:val="009A2859"/>
    <w:rsid w:val="009A30A6"/>
    <w:rsid w:val="009A3139"/>
    <w:rsid w:val="009A6990"/>
    <w:rsid w:val="009B0BBF"/>
    <w:rsid w:val="009B18B6"/>
    <w:rsid w:val="009B3E6C"/>
    <w:rsid w:val="009B4E54"/>
    <w:rsid w:val="009B616E"/>
    <w:rsid w:val="009C4E13"/>
    <w:rsid w:val="009C6659"/>
    <w:rsid w:val="009C6DCE"/>
    <w:rsid w:val="009D1AE7"/>
    <w:rsid w:val="009D3105"/>
    <w:rsid w:val="009D3F36"/>
    <w:rsid w:val="009D5BCB"/>
    <w:rsid w:val="009D5FA7"/>
    <w:rsid w:val="009D6405"/>
    <w:rsid w:val="009D6DE8"/>
    <w:rsid w:val="009E2865"/>
    <w:rsid w:val="009E551C"/>
    <w:rsid w:val="009E6067"/>
    <w:rsid w:val="009E7031"/>
    <w:rsid w:val="009E766A"/>
    <w:rsid w:val="009E76EE"/>
    <w:rsid w:val="009E7A2A"/>
    <w:rsid w:val="009F02F0"/>
    <w:rsid w:val="009F1698"/>
    <w:rsid w:val="009F295A"/>
    <w:rsid w:val="009F33AA"/>
    <w:rsid w:val="009F43D3"/>
    <w:rsid w:val="009F47A5"/>
    <w:rsid w:val="009F4990"/>
    <w:rsid w:val="009F5081"/>
    <w:rsid w:val="009F5AB9"/>
    <w:rsid w:val="00A02784"/>
    <w:rsid w:val="00A04C55"/>
    <w:rsid w:val="00A0576D"/>
    <w:rsid w:val="00A10126"/>
    <w:rsid w:val="00A1369F"/>
    <w:rsid w:val="00A1382D"/>
    <w:rsid w:val="00A16091"/>
    <w:rsid w:val="00A170BE"/>
    <w:rsid w:val="00A23A74"/>
    <w:rsid w:val="00A26E9F"/>
    <w:rsid w:val="00A3032A"/>
    <w:rsid w:val="00A30B0B"/>
    <w:rsid w:val="00A31138"/>
    <w:rsid w:val="00A361BB"/>
    <w:rsid w:val="00A563B7"/>
    <w:rsid w:val="00A609FA"/>
    <w:rsid w:val="00A61696"/>
    <w:rsid w:val="00A624A0"/>
    <w:rsid w:val="00A63399"/>
    <w:rsid w:val="00A65D89"/>
    <w:rsid w:val="00A66EE3"/>
    <w:rsid w:val="00A76132"/>
    <w:rsid w:val="00A80D69"/>
    <w:rsid w:val="00A8174C"/>
    <w:rsid w:val="00A91ECC"/>
    <w:rsid w:val="00A92C0D"/>
    <w:rsid w:val="00A943BB"/>
    <w:rsid w:val="00A94ECD"/>
    <w:rsid w:val="00A96620"/>
    <w:rsid w:val="00A96B72"/>
    <w:rsid w:val="00A9740F"/>
    <w:rsid w:val="00AA033E"/>
    <w:rsid w:val="00AA0FFD"/>
    <w:rsid w:val="00AA28F7"/>
    <w:rsid w:val="00AA5544"/>
    <w:rsid w:val="00AA5B38"/>
    <w:rsid w:val="00AB2A05"/>
    <w:rsid w:val="00AB3D72"/>
    <w:rsid w:val="00AC181B"/>
    <w:rsid w:val="00AC2A71"/>
    <w:rsid w:val="00AD0BE1"/>
    <w:rsid w:val="00AD6714"/>
    <w:rsid w:val="00AD7F61"/>
    <w:rsid w:val="00AE1D6A"/>
    <w:rsid w:val="00AE1F6A"/>
    <w:rsid w:val="00AE2A4F"/>
    <w:rsid w:val="00AE2A71"/>
    <w:rsid w:val="00AE2D18"/>
    <w:rsid w:val="00AE570E"/>
    <w:rsid w:val="00AE6FCE"/>
    <w:rsid w:val="00AF60FC"/>
    <w:rsid w:val="00AF7775"/>
    <w:rsid w:val="00B0232D"/>
    <w:rsid w:val="00B026E0"/>
    <w:rsid w:val="00B10CE1"/>
    <w:rsid w:val="00B121B8"/>
    <w:rsid w:val="00B13DFC"/>
    <w:rsid w:val="00B149C6"/>
    <w:rsid w:val="00B17B14"/>
    <w:rsid w:val="00B208F1"/>
    <w:rsid w:val="00B212FC"/>
    <w:rsid w:val="00B22E74"/>
    <w:rsid w:val="00B26A1E"/>
    <w:rsid w:val="00B3150E"/>
    <w:rsid w:val="00B31614"/>
    <w:rsid w:val="00B3195B"/>
    <w:rsid w:val="00B3390D"/>
    <w:rsid w:val="00B423CA"/>
    <w:rsid w:val="00B42D9B"/>
    <w:rsid w:val="00B44639"/>
    <w:rsid w:val="00B47D33"/>
    <w:rsid w:val="00B560BD"/>
    <w:rsid w:val="00B563C2"/>
    <w:rsid w:val="00B5705E"/>
    <w:rsid w:val="00B574BE"/>
    <w:rsid w:val="00B57517"/>
    <w:rsid w:val="00B6405E"/>
    <w:rsid w:val="00B708B0"/>
    <w:rsid w:val="00B71D2A"/>
    <w:rsid w:val="00B72E81"/>
    <w:rsid w:val="00B73930"/>
    <w:rsid w:val="00B764CD"/>
    <w:rsid w:val="00B801B5"/>
    <w:rsid w:val="00B84BD8"/>
    <w:rsid w:val="00B863B3"/>
    <w:rsid w:val="00B87D15"/>
    <w:rsid w:val="00B92A46"/>
    <w:rsid w:val="00B9575A"/>
    <w:rsid w:val="00BA1738"/>
    <w:rsid w:val="00BA2C50"/>
    <w:rsid w:val="00BA41A0"/>
    <w:rsid w:val="00BA59D0"/>
    <w:rsid w:val="00BA6255"/>
    <w:rsid w:val="00BA783B"/>
    <w:rsid w:val="00BB0092"/>
    <w:rsid w:val="00BB341C"/>
    <w:rsid w:val="00BC146A"/>
    <w:rsid w:val="00BC50A9"/>
    <w:rsid w:val="00BC72C7"/>
    <w:rsid w:val="00BD20DA"/>
    <w:rsid w:val="00BD61EA"/>
    <w:rsid w:val="00BE0554"/>
    <w:rsid w:val="00BE0DE2"/>
    <w:rsid w:val="00BE11E4"/>
    <w:rsid w:val="00BE154D"/>
    <w:rsid w:val="00BE21D6"/>
    <w:rsid w:val="00BE41D4"/>
    <w:rsid w:val="00BE535B"/>
    <w:rsid w:val="00BF1C1C"/>
    <w:rsid w:val="00BF2538"/>
    <w:rsid w:val="00BF3539"/>
    <w:rsid w:val="00BF42F7"/>
    <w:rsid w:val="00C01344"/>
    <w:rsid w:val="00C019E0"/>
    <w:rsid w:val="00C0247A"/>
    <w:rsid w:val="00C03489"/>
    <w:rsid w:val="00C13B51"/>
    <w:rsid w:val="00C14891"/>
    <w:rsid w:val="00C15E22"/>
    <w:rsid w:val="00C17E70"/>
    <w:rsid w:val="00C23B93"/>
    <w:rsid w:val="00C26785"/>
    <w:rsid w:val="00C27801"/>
    <w:rsid w:val="00C30045"/>
    <w:rsid w:val="00C31201"/>
    <w:rsid w:val="00C31CDC"/>
    <w:rsid w:val="00C37921"/>
    <w:rsid w:val="00C40128"/>
    <w:rsid w:val="00C41858"/>
    <w:rsid w:val="00C5063E"/>
    <w:rsid w:val="00C513A0"/>
    <w:rsid w:val="00C52032"/>
    <w:rsid w:val="00C531E6"/>
    <w:rsid w:val="00C56A69"/>
    <w:rsid w:val="00C6290A"/>
    <w:rsid w:val="00C63F60"/>
    <w:rsid w:val="00C65015"/>
    <w:rsid w:val="00C661F5"/>
    <w:rsid w:val="00C66EBF"/>
    <w:rsid w:val="00C72CEB"/>
    <w:rsid w:val="00C74500"/>
    <w:rsid w:val="00C832D1"/>
    <w:rsid w:val="00C85FC9"/>
    <w:rsid w:val="00C864EF"/>
    <w:rsid w:val="00C9240C"/>
    <w:rsid w:val="00C93216"/>
    <w:rsid w:val="00C954D0"/>
    <w:rsid w:val="00CA7CD1"/>
    <w:rsid w:val="00CB1543"/>
    <w:rsid w:val="00CB33AE"/>
    <w:rsid w:val="00CB3EAE"/>
    <w:rsid w:val="00CB433B"/>
    <w:rsid w:val="00CB52DB"/>
    <w:rsid w:val="00CB545E"/>
    <w:rsid w:val="00CB7256"/>
    <w:rsid w:val="00CC09C8"/>
    <w:rsid w:val="00CC1166"/>
    <w:rsid w:val="00CC242A"/>
    <w:rsid w:val="00CC2DB9"/>
    <w:rsid w:val="00CC3F4D"/>
    <w:rsid w:val="00CC6826"/>
    <w:rsid w:val="00CC788B"/>
    <w:rsid w:val="00CC7F02"/>
    <w:rsid w:val="00CD010D"/>
    <w:rsid w:val="00CD2665"/>
    <w:rsid w:val="00CD5CF4"/>
    <w:rsid w:val="00CD7FAD"/>
    <w:rsid w:val="00CE57C3"/>
    <w:rsid w:val="00CE71FB"/>
    <w:rsid w:val="00D008A1"/>
    <w:rsid w:val="00D00D10"/>
    <w:rsid w:val="00D02451"/>
    <w:rsid w:val="00D027B7"/>
    <w:rsid w:val="00D03785"/>
    <w:rsid w:val="00D07B30"/>
    <w:rsid w:val="00D11A0F"/>
    <w:rsid w:val="00D120C8"/>
    <w:rsid w:val="00D15AC9"/>
    <w:rsid w:val="00D179CC"/>
    <w:rsid w:val="00D258E9"/>
    <w:rsid w:val="00D3000C"/>
    <w:rsid w:val="00D3121D"/>
    <w:rsid w:val="00D35E17"/>
    <w:rsid w:val="00D3715D"/>
    <w:rsid w:val="00D40654"/>
    <w:rsid w:val="00D40BDF"/>
    <w:rsid w:val="00D416ED"/>
    <w:rsid w:val="00D41CA9"/>
    <w:rsid w:val="00D41DD4"/>
    <w:rsid w:val="00D427C1"/>
    <w:rsid w:val="00D53FA0"/>
    <w:rsid w:val="00D56F2B"/>
    <w:rsid w:val="00D60759"/>
    <w:rsid w:val="00D62895"/>
    <w:rsid w:val="00D71582"/>
    <w:rsid w:val="00D71CA5"/>
    <w:rsid w:val="00D7267F"/>
    <w:rsid w:val="00D776CB"/>
    <w:rsid w:val="00D80B8C"/>
    <w:rsid w:val="00D85B0B"/>
    <w:rsid w:val="00D86CBC"/>
    <w:rsid w:val="00D9735D"/>
    <w:rsid w:val="00DA0102"/>
    <w:rsid w:val="00DA0E20"/>
    <w:rsid w:val="00DA1C4F"/>
    <w:rsid w:val="00DA339C"/>
    <w:rsid w:val="00DA5D09"/>
    <w:rsid w:val="00DA6D32"/>
    <w:rsid w:val="00DA72F3"/>
    <w:rsid w:val="00DB420C"/>
    <w:rsid w:val="00DB5B79"/>
    <w:rsid w:val="00DC1BEA"/>
    <w:rsid w:val="00DC2178"/>
    <w:rsid w:val="00DC22ED"/>
    <w:rsid w:val="00DC2C7A"/>
    <w:rsid w:val="00DC352C"/>
    <w:rsid w:val="00DC3D60"/>
    <w:rsid w:val="00DC729B"/>
    <w:rsid w:val="00DD1FAE"/>
    <w:rsid w:val="00DD422D"/>
    <w:rsid w:val="00DD4901"/>
    <w:rsid w:val="00DD62A6"/>
    <w:rsid w:val="00DD68D1"/>
    <w:rsid w:val="00DE2C56"/>
    <w:rsid w:val="00DE46CC"/>
    <w:rsid w:val="00DF225B"/>
    <w:rsid w:val="00DF315C"/>
    <w:rsid w:val="00DF3D12"/>
    <w:rsid w:val="00DF625F"/>
    <w:rsid w:val="00DF6BD6"/>
    <w:rsid w:val="00DF793C"/>
    <w:rsid w:val="00E00B21"/>
    <w:rsid w:val="00E046E9"/>
    <w:rsid w:val="00E05D4D"/>
    <w:rsid w:val="00E062CB"/>
    <w:rsid w:val="00E06D15"/>
    <w:rsid w:val="00E116C4"/>
    <w:rsid w:val="00E161D1"/>
    <w:rsid w:val="00E21DF5"/>
    <w:rsid w:val="00E22D04"/>
    <w:rsid w:val="00E23464"/>
    <w:rsid w:val="00E25A5D"/>
    <w:rsid w:val="00E27C68"/>
    <w:rsid w:val="00E27CD5"/>
    <w:rsid w:val="00E309ED"/>
    <w:rsid w:val="00E31CA6"/>
    <w:rsid w:val="00E3428E"/>
    <w:rsid w:val="00E34F2A"/>
    <w:rsid w:val="00E372F8"/>
    <w:rsid w:val="00E40496"/>
    <w:rsid w:val="00E53AAA"/>
    <w:rsid w:val="00E5445E"/>
    <w:rsid w:val="00E60215"/>
    <w:rsid w:val="00E61A90"/>
    <w:rsid w:val="00E6335E"/>
    <w:rsid w:val="00E64EAC"/>
    <w:rsid w:val="00E652F7"/>
    <w:rsid w:val="00E67AA3"/>
    <w:rsid w:val="00E70913"/>
    <w:rsid w:val="00E72576"/>
    <w:rsid w:val="00E72BC4"/>
    <w:rsid w:val="00E73358"/>
    <w:rsid w:val="00E7375C"/>
    <w:rsid w:val="00E742D9"/>
    <w:rsid w:val="00E76F2C"/>
    <w:rsid w:val="00E82A80"/>
    <w:rsid w:val="00E85C3C"/>
    <w:rsid w:val="00E9744C"/>
    <w:rsid w:val="00E975CD"/>
    <w:rsid w:val="00EA1245"/>
    <w:rsid w:val="00EA155C"/>
    <w:rsid w:val="00EA437F"/>
    <w:rsid w:val="00EA524E"/>
    <w:rsid w:val="00EA61DB"/>
    <w:rsid w:val="00EB477C"/>
    <w:rsid w:val="00EB4A81"/>
    <w:rsid w:val="00EB537B"/>
    <w:rsid w:val="00EB5B7D"/>
    <w:rsid w:val="00EB5D0C"/>
    <w:rsid w:val="00EC17DC"/>
    <w:rsid w:val="00ED15B9"/>
    <w:rsid w:val="00ED375C"/>
    <w:rsid w:val="00ED4667"/>
    <w:rsid w:val="00ED50A8"/>
    <w:rsid w:val="00ED5307"/>
    <w:rsid w:val="00ED5CA6"/>
    <w:rsid w:val="00ED7A34"/>
    <w:rsid w:val="00EE07CF"/>
    <w:rsid w:val="00EE2AD4"/>
    <w:rsid w:val="00EE3524"/>
    <w:rsid w:val="00EE39E2"/>
    <w:rsid w:val="00EE6489"/>
    <w:rsid w:val="00EE6B62"/>
    <w:rsid w:val="00EF16FC"/>
    <w:rsid w:val="00EF2F6F"/>
    <w:rsid w:val="00F00017"/>
    <w:rsid w:val="00F03134"/>
    <w:rsid w:val="00F11AF5"/>
    <w:rsid w:val="00F11E7B"/>
    <w:rsid w:val="00F11FCE"/>
    <w:rsid w:val="00F153C1"/>
    <w:rsid w:val="00F17D17"/>
    <w:rsid w:val="00F20DAB"/>
    <w:rsid w:val="00F21DC3"/>
    <w:rsid w:val="00F33832"/>
    <w:rsid w:val="00F35412"/>
    <w:rsid w:val="00F423D3"/>
    <w:rsid w:val="00F476FD"/>
    <w:rsid w:val="00F50F1F"/>
    <w:rsid w:val="00F50FD5"/>
    <w:rsid w:val="00F557E2"/>
    <w:rsid w:val="00F56C9C"/>
    <w:rsid w:val="00F57028"/>
    <w:rsid w:val="00F578CE"/>
    <w:rsid w:val="00F61923"/>
    <w:rsid w:val="00F62F76"/>
    <w:rsid w:val="00F65624"/>
    <w:rsid w:val="00F72F0D"/>
    <w:rsid w:val="00F742E7"/>
    <w:rsid w:val="00F7587C"/>
    <w:rsid w:val="00F7632C"/>
    <w:rsid w:val="00F8062C"/>
    <w:rsid w:val="00F80EA4"/>
    <w:rsid w:val="00F86421"/>
    <w:rsid w:val="00F87EDE"/>
    <w:rsid w:val="00F91CA6"/>
    <w:rsid w:val="00F94FF7"/>
    <w:rsid w:val="00F97ACA"/>
    <w:rsid w:val="00FA1C2B"/>
    <w:rsid w:val="00FA1E5A"/>
    <w:rsid w:val="00FA30ED"/>
    <w:rsid w:val="00FA55A0"/>
    <w:rsid w:val="00FA6A26"/>
    <w:rsid w:val="00FA76F5"/>
    <w:rsid w:val="00FB0DB2"/>
    <w:rsid w:val="00FB25EE"/>
    <w:rsid w:val="00FB57B5"/>
    <w:rsid w:val="00FB68E9"/>
    <w:rsid w:val="00FC1ADD"/>
    <w:rsid w:val="00FC2973"/>
    <w:rsid w:val="00FC69EE"/>
    <w:rsid w:val="00FD0EC9"/>
    <w:rsid w:val="00FD32C0"/>
    <w:rsid w:val="00FE15EC"/>
    <w:rsid w:val="00FE1F3D"/>
    <w:rsid w:val="00FE25FC"/>
    <w:rsid w:val="00FE56BE"/>
    <w:rsid w:val="00FE6228"/>
    <w:rsid w:val="00FE6A94"/>
    <w:rsid w:val="00FE754E"/>
    <w:rsid w:val="00FF1119"/>
    <w:rsid w:val="00FF1AD7"/>
    <w:rsid w:val="00FF3ED4"/>
    <w:rsid w:val="00FF48F0"/>
    <w:rsid w:val="00FF4EA5"/>
    <w:rsid w:val="00FF50FC"/>
    <w:rsid w:val="00FF5C4C"/>
    <w:rsid w:val="00FF72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F598E5"/>
  <w15:chartTrackingRefBased/>
  <w15:docId w15:val="{6C735229-F551-4E9A-A061-7DAAA60DE0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24C24"/>
  </w:style>
  <w:style w:type="paragraph" w:styleId="Heading1">
    <w:name w:val="heading 1"/>
    <w:basedOn w:val="Normal"/>
    <w:next w:val="Normal"/>
    <w:link w:val="Heading1Char"/>
    <w:uiPriority w:val="9"/>
    <w:qFormat/>
    <w:rsid w:val="0078268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804D50"/>
    <w:pPr>
      <w:widowControl w:val="0"/>
      <w:autoSpaceDE w:val="0"/>
      <w:autoSpaceDN w:val="0"/>
      <w:spacing w:before="231" w:after="0" w:line="240" w:lineRule="auto"/>
      <w:ind w:right="281"/>
      <w:outlineLvl w:val="1"/>
    </w:pPr>
    <w:rPr>
      <w:rFonts w:ascii="Arial" w:eastAsia="Arial" w:hAnsi="Arial" w:cs="Arial"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3E5F"/>
    <w:pPr>
      <w:ind w:left="720"/>
      <w:contextualSpacing/>
    </w:pPr>
  </w:style>
  <w:style w:type="character" w:customStyle="1" w:styleId="5yl5">
    <w:name w:val="_5yl5"/>
    <w:basedOn w:val="DefaultParagraphFont"/>
    <w:rsid w:val="00614117"/>
  </w:style>
  <w:style w:type="character" w:customStyle="1" w:styleId="ui-panel-title">
    <w:name w:val="ui-panel-title"/>
    <w:basedOn w:val="DefaultParagraphFont"/>
    <w:rsid w:val="00DC352C"/>
  </w:style>
  <w:style w:type="character" w:customStyle="1" w:styleId="ems-label">
    <w:name w:val="ems-label"/>
    <w:basedOn w:val="DefaultParagraphFont"/>
    <w:rsid w:val="007B1C71"/>
  </w:style>
  <w:style w:type="character" w:styleId="Strong">
    <w:name w:val="Strong"/>
    <w:basedOn w:val="DefaultParagraphFont"/>
    <w:uiPriority w:val="22"/>
    <w:qFormat/>
    <w:rsid w:val="00BC50A9"/>
    <w:rPr>
      <w:b/>
      <w:bCs/>
    </w:rPr>
  </w:style>
  <w:style w:type="table" w:styleId="TableGrid">
    <w:name w:val="Table Grid"/>
    <w:basedOn w:val="TableNormal"/>
    <w:uiPriority w:val="39"/>
    <w:rsid w:val="003751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8515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8515C6"/>
  </w:style>
  <w:style w:type="paragraph" w:styleId="Footer">
    <w:name w:val="footer"/>
    <w:basedOn w:val="Normal"/>
    <w:link w:val="FooterChar"/>
    <w:unhideWhenUsed/>
    <w:rsid w:val="008515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15C6"/>
  </w:style>
  <w:style w:type="character" w:styleId="Hyperlink">
    <w:name w:val="Hyperlink"/>
    <w:uiPriority w:val="99"/>
    <w:rsid w:val="0081097C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04D50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804D50"/>
    <w:rPr>
      <w:rFonts w:ascii="Arial" w:eastAsia="Arial" w:hAnsi="Arial" w:cs="Arial"/>
      <w:sz w:val="23"/>
      <w:szCs w:val="23"/>
    </w:rPr>
  </w:style>
  <w:style w:type="paragraph" w:styleId="BodyText">
    <w:name w:val="Body Text"/>
    <w:basedOn w:val="Normal"/>
    <w:link w:val="BodyTextChar"/>
    <w:uiPriority w:val="1"/>
    <w:qFormat/>
    <w:rsid w:val="00804D50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character" w:customStyle="1" w:styleId="BodyTextChar">
    <w:name w:val="Body Text Char"/>
    <w:basedOn w:val="DefaultParagraphFont"/>
    <w:link w:val="BodyText"/>
    <w:uiPriority w:val="1"/>
    <w:rsid w:val="00804D50"/>
    <w:rPr>
      <w:rFonts w:ascii="Arial" w:eastAsia="Arial" w:hAnsi="Arial" w:cs="Arial"/>
    </w:rPr>
  </w:style>
  <w:style w:type="character" w:customStyle="1" w:styleId="Heading1Char">
    <w:name w:val="Heading 1 Char"/>
    <w:basedOn w:val="DefaultParagraphFont"/>
    <w:link w:val="Heading1"/>
    <w:uiPriority w:val="9"/>
    <w:rsid w:val="0078268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gmaildefault">
    <w:name w:val="gmail_default"/>
    <w:basedOn w:val="DefaultParagraphFont"/>
    <w:rsid w:val="006874C3"/>
  </w:style>
  <w:style w:type="paragraph" w:customStyle="1" w:styleId="Text1">
    <w:name w:val="Text 1"/>
    <w:basedOn w:val="Normal"/>
    <w:link w:val="Text1Char"/>
    <w:rsid w:val="00476C40"/>
    <w:pPr>
      <w:spacing w:before="120" w:after="120" w:line="240" w:lineRule="auto"/>
      <w:ind w:left="850"/>
      <w:jc w:val="both"/>
    </w:pPr>
    <w:rPr>
      <w:rFonts w:ascii="Times New Roman" w:eastAsia="Times New Roman" w:hAnsi="Times New Roman" w:cs="Times New Roman"/>
      <w:sz w:val="24"/>
      <w:szCs w:val="24"/>
      <w:lang w:val="en-GB" w:eastAsia="zh-CN"/>
    </w:rPr>
  </w:style>
  <w:style w:type="character" w:customStyle="1" w:styleId="Text1Char">
    <w:name w:val="Text 1 Char"/>
    <w:link w:val="Text1"/>
    <w:rsid w:val="00476C40"/>
    <w:rPr>
      <w:rFonts w:ascii="Times New Roman" w:eastAsia="Times New Roman" w:hAnsi="Times New Roman" w:cs="Times New Roman"/>
      <w:sz w:val="24"/>
      <w:szCs w:val="24"/>
      <w:lang w:val="en-GB" w:eastAsia="zh-CN"/>
    </w:rPr>
  </w:style>
  <w:style w:type="paragraph" w:styleId="Title">
    <w:name w:val="Title"/>
    <w:basedOn w:val="Normal"/>
    <w:next w:val="Normal"/>
    <w:link w:val="TitleChar"/>
    <w:qFormat/>
    <w:rsid w:val="00476C40"/>
    <w:pPr>
      <w:spacing w:before="360" w:after="240" w:line="240" w:lineRule="auto"/>
      <w:outlineLvl w:val="0"/>
    </w:pPr>
    <w:rPr>
      <w:rFonts w:ascii="Times New Roman Bold" w:eastAsia="Times New Roman" w:hAnsi="Times New Roman Bold" w:cs="Times New Roman"/>
      <w:b/>
      <w:bCs/>
      <w:smallCaps/>
      <w:kern w:val="28"/>
      <w:sz w:val="24"/>
      <w:szCs w:val="32"/>
      <w:lang w:val="en-GB" w:eastAsia="en-GB"/>
    </w:rPr>
  </w:style>
  <w:style w:type="character" w:customStyle="1" w:styleId="TitleChar">
    <w:name w:val="Title Char"/>
    <w:basedOn w:val="DefaultParagraphFont"/>
    <w:link w:val="Title"/>
    <w:rsid w:val="00476C40"/>
    <w:rPr>
      <w:rFonts w:ascii="Times New Roman Bold" w:eastAsia="Times New Roman" w:hAnsi="Times New Roman Bold" w:cs="Times New Roman"/>
      <w:b/>
      <w:bCs/>
      <w:smallCaps/>
      <w:kern w:val="28"/>
      <w:sz w:val="24"/>
      <w:szCs w:val="32"/>
      <w:lang w:val="en-GB" w:eastAsia="en-GB"/>
    </w:rPr>
  </w:style>
  <w:style w:type="paragraph" w:styleId="NormalWeb">
    <w:name w:val="Normal (Web)"/>
    <w:basedOn w:val="Normal"/>
    <w:uiPriority w:val="99"/>
    <w:unhideWhenUsed/>
    <w:rsid w:val="009605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A05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05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05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05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059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05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059A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9575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9575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575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889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3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82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4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1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2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2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72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1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green-project.eu/" TargetMode="External"/><Relationship Id="rId13" Type="http://schemas.openxmlformats.org/officeDocument/2006/relationships/hyperlink" Target="mailto:lilith@icare.am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mailto:susanna@icare.am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hovh.anna.isyan@gmail.com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mailto:lilithavdalyan@gmail.com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s://agreen-platform.com/" TargetMode="Externa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icare.am" TargetMode="External"/><Relationship Id="rId1" Type="http://schemas.openxmlformats.org/officeDocument/2006/relationships/hyperlink" Target="mailto:info@icare.am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57FBE7-1CBD-495B-872E-49AAC6CB35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8</TotalTime>
  <Pages>2</Pages>
  <Words>318</Words>
  <Characters>2336</Characters>
  <Application>Microsoft Office Word</Application>
  <DocSecurity>0</DocSecurity>
  <Lines>6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hur Grigorian</dc:creator>
  <cp:keywords/>
  <dc:description/>
  <cp:lastModifiedBy>User</cp:lastModifiedBy>
  <cp:revision>973</cp:revision>
  <dcterms:created xsi:type="dcterms:W3CDTF">2021-02-17T10:39:00Z</dcterms:created>
  <dcterms:modified xsi:type="dcterms:W3CDTF">2023-02-13T1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380faf699804a9a4002a6c774dbd58bed167968549dfd283d869331c122a9ba</vt:lpwstr>
  </property>
</Properties>
</file>